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0BE01B" w14:textId="7AAFE227" w:rsidR="00493FC4" w:rsidRDefault="00493FC4" w:rsidP="007A6687">
      <w:pPr>
        <w:jc w:val="center"/>
        <w:rPr>
          <w:rFonts w:ascii="Times New Roman" w:hAnsi="Times New Roman" w:cs="Times New Roman"/>
          <w:b/>
          <w:lang w:val="en-GB"/>
        </w:rPr>
      </w:pPr>
    </w:p>
    <w:p w14:paraId="48A13936" w14:textId="77777777" w:rsidR="001F03B2" w:rsidRPr="0090631B" w:rsidRDefault="00475C90" w:rsidP="007A6687">
      <w:pPr>
        <w:jc w:val="center"/>
        <w:rPr>
          <w:rFonts w:ascii="Times New Roman" w:hAnsi="Times New Roman" w:cs="Times New Roman"/>
          <w:b/>
          <w:sz w:val="36"/>
          <w:szCs w:val="36"/>
          <w:lang w:val="it-IT"/>
        </w:rPr>
      </w:pPr>
      <w:r w:rsidRPr="0090631B">
        <w:rPr>
          <w:rFonts w:ascii="Times New Roman" w:hAnsi="Times New Roman" w:cs="Times New Roman"/>
          <w:b/>
          <w:sz w:val="36"/>
          <w:szCs w:val="36"/>
          <w:lang w:val="it-IT"/>
        </w:rPr>
        <w:t>RESTART: resilienza e formazione per le PMI</w:t>
      </w:r>
    </w:p>
    <w:p w14:paraId="6C1C9871" w14:textId="77777777" w:rsidR="000D0607" w:rsidRPr="0090631B" w:rsidRDefault="000D0607" w:rsidP="007A6687">
      <w:pPr>
        <w:jc w:val="center"/>
        <w:rPr>
          <w:rFonts w:ascii="Times New Roman" w:hAnsi="Times New Roman" w:cs="Times New Roman"/>
          <w:b/>
          <w:lang w:val="it-IT"/>
        </w:rPr>
      </w:pPr>
    </w:p>
    <w:p w14:paraId="2011205D" w14:textId="0BA929A7" w:rsidR="000C5C67" w:rsidRPr="0090631B" w:rsidRDefault="00963FAE" w:rsidP="007A6687">
      <w:pPr>
        <w:jc w:val="center"/>
        <w:rPr>
          <w:rFonts w:ascii="Times New Roman" w:hAnsi="Times New Roman" w:cs="Times New Roman"/>
          <w:b/>
          <w:bCs/>
          <w:sz w:val="48"/>
          <w:szCs w:val="48"/>
          <w:lang w:val="it-IT"/>
        </w:rPr>
      </w:pPr>
      <w:r w:rsidRPr="0090631B">
        <w:rPr>
          <w:rFonts w:ascii="Times New Roman" w:hAnsi="Times New Roman" w:cs="Times New Roman"/>
          <w:b/>
          <w:bCs/>
          <w:sz w:val="48"/>
          <w:szCs w:val="48"/>
          <w:lang w:val="it-IT"/>
        </w:rPr>
        <w:t>Modello di caso di studio</w:t>
      </w:r>
    </w:p>
    <w:p w14:paraId="4C134642" w14:textId="77777777" w:rsidR="001F03B2" w:rsidRPr="000D0607" w:rsidRDefault="00475C90" w:rsidP="007A6687">
      <w:pPr>
        <w:jc w:val="center"/>
        <w:rPr>
          <w:rFonts w:ascii="Times New Roman" w:hAnsi="Times New Roman" w:cs="Times New Roman"/>
          <w:b/>
          <w:sz w:val="28"/>
          <w:szCs w:val="28"/>
          <w:lang w:val="en-GB"/>
        </w:rPr>
      </w:pPr>
      <w:r w:rsidRPr="0090631B">
        <w:rPr>
          <w:rFonts w:ascii="Times New Roman" w:hAnsi="Times New Roman" w:cs="Times New Roman"/>
          <w:b/>
          <w:sz w:val="28"/>
          <w:szCs w:val="28"/>
          <w:lang w:val="it-IT"/>
        </w:rPr>
        <w:t xml:space="preserve">(Risultato del progetto 3 - Attività 3.1. </w:t>
      </w:r>
      <w:r w:rsidRPr="000D0607">
        <w:rPr>
          <w:rFonts w:ascii="Times New Roman" w:hAnsi="Times New Roman" w:cs="Times New Roman"/>
          <w:b/>
          <w:sz w:val="28"/>
          <w:szCs w:val="28"/>
        </w:rPr>
        <w:t>&amp; Attività 3.2)</w:t>
      </w:r>
    </w:p>
    <w:p w14:paraId="7B1AF94A" w14:textId="417ED652" w:rsidR="00024CD4" w:rsidRDefault="00963FAE" w:rsidP="007A6687">
      <w:pPr>
        <w:jc w:val="both"/>
        <w:rPr>
          <w:rFonts w:cstheme="minorHAnsi"/>
          <w:bCs/>
        </w:rPr>
      </w:pPr>
      <w:r>
        <w:rPr>
          <w:rFonts w:cstheme="minorHAnsi"/>
          <w:bCs/>
        </w:rPr>
        <w:t xml:space="preserve"> </w:t>
      </w:r>
    </w:p>
    <w:tbl>
      <w:tblPr>
        <w:tblW w:w="9011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387"/>
        <w:gridCol w:w="5624"/>
      </w:tblGrid>
      <w:tr w:rsidR="004555FE" w:rsidRPr="004555FE" w14:paraId="66753E1A" w14:textId="3E34DF70" w:rsidTr="00DD2729">
        <w:trPr>
          <w:trHeight w:val="420"/>
        </w:trPr>
        <w:tc>
          <w:tcPr>
            <w:tcW w:w="338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8D08D"/>
          </w:tcPr>
          <w:p w14:paraId="37AC4238" w14:textId="00A48C39" w:rsidR="004555FE" w:rsidRPr="0090631B" w:rsidRDefault="004555FE" w:rsidP="004555FE">
            <w:pPr>
              <w:jc w:val="both"/>
              <w:rPr>
                <w:rFonts w:cstheme="minorHAnsi"/>
                <w:b/>
                <w:bCs/>
                <w:lang w:val="it-IT"/>
              </w:rPr>
            </w:pPr>
            <w:r w:rsidRPr="0090631B">
              <w:rPr>
                <w:rFonts w:cstheme="minorHAnsi"/>
                <w:b/>
                <w:bCs/>
                <w:lang w:val="it-IT"/>
              </w:rPr>
              <w:t>Autore del caso di studio:</w:t>
            </w:r>
          </w:p>
        </w:tc>
        <w:tc>
          <w:tcPr>
            <w:tcW w:w="562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D6C8EFA" w14:textId="42E61B66" w:rsidR="004555FE" w:rsidRPr="004555FE" w:rsidRDefault="00CD4993" w:rsidP="004555FE">
            <w:pPr>
              <w:jc w:val="both"/>
              <w:rPr>
                <w:rFonts w:cstheme="minorHAnsi"/>
                <w:bCs/>
                <w:i/>
              </w:rPr>
            </w:pPr>
            <w:r>
              <w:rPr>
                <w:rFonts w:cstheme="minorHAnsi"/>
                <w:bCs/>
                <w:i/>
              </w:rPr>
              <w:t>IDP</w:t>
            </w:r>
          </w:p>
        </w:tc>
      </w:tr>
      <w:tr w:rsidR="004555FE" w:rsidRPr="0090631B" w14:paraId="61AF4020" w14:textId="18B5C4A5" w:rsidTr="00DD2729">
        <w:trPr>
          <w:trHeight w:val="420"/>
        </w:trPr>
        <w:tc>
          <w:tcPr>
            <w:tcW w:w="338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8D08D"/>
            <w:hideMark/>
          </w:tcPr>
          <w:p w14:paraId="5292B825" w14:textId="43A42246" w:rsidR="004555FE" w:rsidRPr="0090631B" w:rsidRDefault="004555FE" w:rsidP="004D29F0">
            <w:pPr>
              <w:ind w:right="134"/>
              <w:jc w:val="both"/>
              <w:rPr>
                <w:rFonts w:ascii="Segoe UI" w:eastAsia="Times New Roman" w:hAnsi="Segoe UI" w:cs="Segoe UI"/>
                <w:b/>
                <w:sz w:val="18"/>
                <w:szCs w:val="18"/>
                <w:lang w:val="it-IT" w:eastAsia="en-GB"/>
              </w:rPr>
            </w:pPr>
            <w:r w:rsidRPr="0090631B">
              <w:rPr>
                <w:rFonts w:cstheme="minorHAnsi"/>
                <w:b/>
                <w:bCs/>
                <w:lang w:val="it-IT"/>
              </w:rPr>
              <w:t xml:space="preserve">Nome del modulo a cui è assegnato il caso di studio: </w:t>
            </w:r>
          </w:p>
        </w:tc>
        <w:tc>
          <w:tcPr>
            <w:tcW w:w="562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045ADC9" w14:textId="093054B3" w:rsidR="004555FE" w:rsidRPr="0090631B" w:rsidRDefault="004555FE" w:rsidP="004555FE">
            <w:pPr>
              <w:jc w:val="both"/>
              <w:rPr>
                <w:rFonts w:cstheme="minorHAnsi"/>
                <w:bCs/>
                <w:i/>
                <w:lang w:val="it-IT"/>
              </w:rPr>
            </w:pPr>
            <w:r w:rsidRPr="0090631B">
              <w:rPr>
                <w:rFonts w:cstheme="minorHAnsi"/>
                <w:bCs/>
                <w:i/>
                <w:lang w:val="it-IT"/>
              </w:rPr>
              <w:t xml:space="preserve"> Intelligenza emotiva e benessere nel contesto aziendale</w:t>
            </w:r>
          </w:p>
        </w:tc>
      </w:tr>
      <w:tr w:rsidR="004D29F0" w:rsidRPr="0090631B" w14:paraId="761783B0" w14:textId="77777777" w:rsidTr="00DD2729">
        <w:trPr>
          <w:trHeight w:val="420"/>
        </w:trPr>
        <w:tc>
          <w:tcPr>
            <w:tcW w:w="338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8D08D"/>
          </w:tcPr>
          <w:p w14:paraId="2E77686B" w14:textId="59460C0F" w:rsidR="004D29F0" w:rsidRPr="0090631B" w:rsidRDefault="004D29F0" w:rsidP="004D29F0">
            <w:pPr>
              <w:jc w:val="both"/>
              <w:rPr>
                <w:rFonts w:cstheme="minorHAnsi"/>
                <w:b/>
                <w:bCs/>
                <w:lang w:val="it-IT"/>
              </w:rPr>
            </w:pPr>
            <w:r w:rsidRPr="0090631B">
              <w:rPr>
                <w:rFonts w:cstheme="minorHAnsi"/>
                <w:b/>
                <w:bCs/>
                <w:lang w:val="it-IT"/>
              </w:rPr>
              <w:t>Titolo del caso di studio:</w:t>
            </w:r>
          </w:p>
        </w:tc>
        <w:tc>
          <w:tcPr>
            <w:tcW w:w="562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5ED926F" w14:textId="459424B3" w:rsidR="004D29F0" w:rsidRPr="0090631B" w:rsidRDefault="001B1D57" w:rsidP="004555FE">
            <w:pPr>
              <w:jc w:val="both"/>
              <w:rPr>
                <w:rFonts w:cstheme="minorHAnsi"/>
                <w:bCs/>
                <w:i/>
                <w:lang w:val="it-IT"/>
              </w:rPr>
            </w:pPr>
            <w:r w:rsidRPr="0090631B">
              <w:rPr>
                <w:rFonts w:cstheme="minorHAnsi"/>
                <w:bCs/>
                <w:i/>
                <w:lang w:val="it-IT"/>
              </w:rPr>
              <w:t>WELLBE Academy: promuovere il benessere nelle piccole e medie imprese</w:t>
            </w:r>
          </w:p>
        </w:tc>
      </w:tr>
      <w:tr w:rsidR="004D29F0" w:rsidRPr="0090631B" w14:paraId="00C5E36D" w14:textId="77777777" w:rsidTr="00DD2729">
        <w:trPr>
          <w:trHeight w:val="420"/>
        </w:trPr>
        <w:tc>
          <w:tcPr>
            <w:tcW w:w="338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8D08D"/>
          </w:tcPr>
          <w:p w14:paraId="3D595A54" w14:textId="72077B1E" w:rsidR="004D29F0" w:rsidRPr="0090631B" w:rsidRDefault="004D29F0" w:rsidP="004555FE">
            <w:pPr>
              <w:jc w:val="both"/>
              <w:rPr>
                <w:rFonts w:cstheme="minorHAnsi"/>
                <w:b/>
                <w:bCs/>
                <w:lang w:val="it-IT"/>
              </w:rPr>
            </w:pPr>
            <w:r w:rsidRPr="0090631B">
              <w:rPr>
                <w:rFonts w:cstheme="minorHAnsi"/>
                <w:b/>
                <w:bCs/>
                <w:lang w:val="it-IT"/>
              </w:rPr>
              <w:t>Descrizione del caso di studio:</w:t>
            </w:r>
          </w:p>
        </w:tc>
        <w:tc>
          <w:tcPr>
            <w:tcW w:w="562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2DCE3A9" w14:textId="77777777" w:rsidR="001B1D57" w:rsidRPr="001B1D57" w:rsidRDefault="001B1D57" w:rsidP="001B1D57">
            <w:pPr>
              <w:jc w:val="both"/>
              <w:rPr>
                <w:rFonts w:cstheme="minorHAnsi"/>
                <w:bCs/>
                <w:i/>
              </w:rPr>
            </w:pPr>
            <w:r w:rsidRPr="0090631B">
              <w:rPr>
                <w:rFonts w:cstheme="minorHAnsi"/>
                <w:bCs/>
                <w:i/>
                <w:lang w:val="it-IT"/>
              </w:rPr>
              <w:t xml:space="preserve">WELLBE Academy, un progetto di PEOPLEwellBe, mira a promuovere il benessere nelle piccole e medie imprese (PMI) fornendo formazione e supporto per migliorare il benessere personale e sociale dei dipendenti. </w:t>
            </w:r>
            <w:r w:rsidRPr="001B1D57">
              <w:rPr>
                <w:rFonts w:cstheme="minorHAnsi"/>
                <w:bCs/>
                <w:i/>
              </w:rPr>
              <w:t>Il progetto si compone di due percorsi: WELLBE Academy for Organizational and Personal Wellbeing e WELLBE Academy for Work-Life Balance.</w:t>
            </w:r>
          </w:p>
          <w:p w14:paraId="1F16C415" w14:textId="77777777" w:rsidR="001B1D57" w:rsidRPr="0090631B" w:rsidRDefault="001B1D57" w:rsidP="001B1D57">
            <w:pPr>
              <w:jc w:val="both"/>
              <w:rPr>
                <w:rFonts w:cstheme="minorHAnsi"/>
                <w:bCs/>
                <w:i/>
                <w:lang w:val="it-IT"/>
              </w:rPr>
            </w:pPr>
            <w:r w:rsidRPr="0090631B">
              <w:rPr>
                <w:rFonts w:cstheme="minorHAnsi"/>
                <w:bCs/>
                <w:i/>
                <w:lang w:val="it-IT"/>
              </w:rPr>
              <w:t>La WELLBE Academy for Organizational and Personal Wellbeing offre buone pratiche per migliorare la promozione del benessere sul posto di lavoro. Include un'analisi del clima organizzativo per migliorare la motivazione e la soddisfazione, focus group per favorire la collaborazione e la gestione positiva dei conflitti, formazione sulla cultura del benessere e delle soft skills e un desk di ascolto per i dipendenti per discutere di varie questioni legate al lavoro o alla vita personale.</w:t>
            </w:r>
          </w:p>
          <w:p w14:paraId="476D0C81" w14:textId="77777777" w:rsidR="001B1D57" w:rsidRPr="0090631B" w:rsidRDefault="001B1D57" w:rsidP="001B1D57">
            <w:pPr>
              <w:jc w:val="both"/>
              <w:rPr>
                <w:rFonts w:cstheme="minorHAnsi"/>
                <w:bCs/>
                <w:i/>
                <w:lang w:val="it-IT"/>
              </w:rPr>
            </w:pPr>
            <w:r w:rsidRPr="0090631B">
              <w:rPr>
                <w:rFonts w:cstheme="minorHAnsi"/>
                <w:bCs/>
                <w:i/>
                <w:lang w:val="it-IT"/>
              </w:rPr>
              <w:t xml:space="preserve">Attraverso questionari anonimi, il progetto misura il clima organizzativo e il benessere per identificare il divario tra le aspettative dell'azienda e la realtà dell'esperienza dei dipendenti. Questa valutazione è fondamentale per progettare azioni di miglioramento mirate se il </w:t>
            </w:r>
            <w:proofErr w:type="gramStart"/>
            <w:r w:rsidRPr="0090631B">
              <w:rPr>
                <w:rFonts w:cstheme="minorHAnsi"/>
                <w:bCs/>
                <w:i/>
                <w:lang w:val="it-IT"/>
              </w:rPr>
              <w:t>gap</w:t>
            </w:r>
            <w:proofErr w:type="gramEnd"/>
            <w:r w:rsidRPr="0090631B">
              <w:rPr>
                <w:rFonts w:cstheme="minorHAnsi"/>
                <w:bCs/>
                <w:i/>
                <w:lang w:val="it-IT"/>
              </w:rPr>
              <w:t xml:space="preserve"> è significativo, generando delusione, mancanza di motivazione e senso di appartenenza con probabili conseguenti basse prestazioni lavorative. Ridurre questo divario significa creare un buon ambiente di lavoro e promuovere l'impegno comune verso gli obiettivi dell'organizzazione.</w:t>
            </w:r>
          </w:p>
          <w:p w14:paraId="3D859784" w14:textId="77777777" w:rsidR="001B1D57" w:rsidRPr="0090631B" w:rsidRDefault="001B1D57" w:rsidP="001B1D57">
            <w:pPr>
              <w:jc w:val="both"/>
              <w:rPr>
                <w:rFonts w:cstheme="minorHAnsi"/>
                <w:bCs/>
                <w:i/>
                <w:lang w:val="it-IT"/>
              </w:rPr>
            </w:pPr>
            <w:r w:rsidRPr="0090631B">
              <w:rPr>
                <w:rFonts w:cstheme="minorHAnsi"/>
                <w:bCs/>
                <w:i/>
                <w:lang w:val="it-IT"/>
              </w:rPr>
              <w:t xml:space="preserve">La WELLBE Academy for Work-Life Balance offre buone pratiche per promuovere l'equilibrio tra lavoro e vita privata, fornendo ai dipendenti supporto e strumenti per gestire le difficoltà </w:t>
            </w:r>
            <w:r w:rsidRPr="0090631B">
              <w:rPr>
                <w:rFonts w:cstheme="minorHAnsi"/>
                <w:bCs/>
                <w:i/>
                <w:lang w:val="it-IT"/>
              </w:rPr>
              <w:lastRenderedPageBreak/>
              <w:t>personali e relazionali che affrontano nella loro vita quotidiana. La formazione si concentra su due aree: maternità e genitorialità.</w:t>
            </w:r>
          </w:p>
          <w:p w14:paraId="491276F3" w14:textId="77777777" w:rsidR="001B1D57" w:rsidRPr="0090631B" w:rsidRDefault="001B1D57" w:rsidP="001B1D57">
            <w:pPr>
              <w:jc w:val="both"/>
              <w:rPr>
                <w:rFonts w:cstheme="minorHAnsi"/>
                <w:bCs/>
                <w:i/>
                <w:lang w:val="it-IT"/>
              </w:rPr>
            </w:pPr>
            <w:r w:rsidRPr="0090631B">
              <w:rPr>
                <w:rFonts w:cstheme="minorHAnsi"/>
                <w:bCs/>
                <w:i/>
                <w:lang w:val="it-IT"/>
              </w:rPr>
              <w:t xml:space="preserve">Il corso di formazione sulla maternità si rivolge alle donne che stanno attraversando o tornando dal congedo di maternità. Il corso si propone di fornire una riflessione su </w:t>
            </w:r>
            <w:proofErr w:type="gramStart"/>
            <w:r w:rsidRPr="0090631B">
              <w:rPr>
                <w:rFonts w:cstheme="minorHAnsi"/>
                <w:bCs/>
                <w:i/>
                <w:lang w:val="it-IT"/>
              </w:rPr>
              <w:t>se</w:t>
            </w:r>
            <w:proofErr w:type="gramEnd"/>
            <w:r w:rsidRPr="0090631B">
              <w:rPr>
                <w:rFonts w:cstheme="minorHAnsi"/>
                <w:bCs/>
                <w:i/>
                <w:lang w:val="it-IT"/>
              </w:rPr>
              <w:t xml:space="preserve"> stessi e su cosa significhi essere madre mentre si lavora, cercando di rispondere a tutte le domande che l'essere madre lavoratrice comporta. I corsi offerti sono: Diventare madre, dal desiderio al concepimento; diritti e doveri relativi alla maternità; Depressione postpartum: che cos'è, come riconoscerlo e come trattarlo; Tornare al lavoro dopo il congedo di maternità: come gestire nuove responsabilità, carichi emotivi e sensi di colpa; e l'equilibrio tra attività professionale e vita familiare: strumenti giuridici.</w:t>
            </w:r>
          </w:p>
          <w:p w14:paraId="646A1381" w14:textId="77777777" w:rsidR="001B1D57" w:rsidRPr="0090631B" w:rsidRDefault="001B1D57" w:rsidP="001B1D57">
            <w:pPr>
              <w:jc w:val="both"/>
              <w:rPr>
                <w:rFonts w:cstheme="minorHAnsi"/>
                <w:bCs/>
                <w:i/>
                <w:lang w:val="it-IT"/>
              </w:rPr>
            </w:pPr>
            <w:r w:rsidRPr="0090631B">
              <w:rPr>
                <w:rFonts w:cstheme="minorHAnsi"/>
                <w:bCs/>
                <w:i/>
                <w:lang w:val="it-IT"/>
              </w:rPr>
              <w:t xml:space="preserve">Il corso di formazione sulla genitorialità copre i temi dell'educazione dei figli e le questioni della separazione / divorzio. Attraverso la condivisione e la riflessione, quest'area approfondisce le domande e i cambiamenti significativi, positivi e negativi, che l'essere genitori comporta. I corsi offerti sono: Genitorialità nel terzo millennio: come svolgere efficacemente il proprio ruolo; Capire i comportamenti di tuo figlio: dovrei </w:t>
            </w:r>
            <w:proofErr w:type="gramStart"/>
            <w:r w:rsidRPr="0090631B">
              <w:rPr>
                <w:rFonts w:cstheme="minorHAnsi"/>
                <w:bCs/>
                <w:i/>
                <w:lang w:val="it-IT"/>
              </w:rPr>
              <w:t>preoccuparmi?;</w:t>
            </w:r>
            <w:proofErr w:type="gramEnd"/>
            <w:r w:rsidRPr="0090631B">
              <w:rPr>
                <w:rFonts w:cstheme="minorHAnsi"/>
                <w:bCs/>
                <w:i/>
                <w:lang w:val="it-IT"/>
              </w:rPr>
              <w:t xml:space="preserve"> Genitorialità di un adolescente: esiste uno stile educativo vincente?; Separazione, divorzio e custodia dei figli: aspetti giuridici; Leadership femminile: gioie e dolori della tua carriera; Disabilità e malattia in famiglia: come la legge può aiutare.</w:t>
            </w:r>
          </w:p>
          <w:p w14:paraId="27EB165E" w14:textId="216559CE" w:rsidR="004D29F0" w:rsidRPr="0090631B" w:rsidRDefault="001B1D57" w:rsidP="001B1D57">
            <w:pPr>
              <w:jc w:val="both"/>
              <w:rPr>
                <w:rFonts w:cstheme="minorHAnsi"/>
                <w:bCs/>
                <w:i/>
                <w:lang w:val="it-IT"/>
              </w:rPr>
            </w:pPr>
            <w:r w:rsidRPr="0090631B">
              <w:rPr>
                <w:rFonts w:cstheme="minorHAnsi"/>
                <w:bCs/>
                <w:i/>
                <w:lang w:val="it-IT"/>
              </w:rPr>
              <w:t>Il progetto WELLBE Academy offre alle piccole e medie imprese l'opportunità di scegliere i percorsi che meglio rispondono alle loro specifiche esigenze. Investendo in cultura organizzativa, formazione continua, un ambiente positivo e motivante che offra opportunità di condivisione e supporto tra i dipendenti, il progetto migliora la brand awareness e le opportunità di crescita dei propri collaboratori.</w:t>
            </w:r>
          </w:p>
        </w:tc>
      </w:tr>
      <w:tr w:rsidR="004D29F0" w:rsidRPr="004555FE" w14:paraId="208996DD" w14:textId="77777777" w:rsidTr="00DD2729">
        <w:trPr>
          <w:trHeight w:val="420"/>
        </w:trPr>
        <w:tc>
          <w:tcPr>
            <w:tcW w:w="338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8D08D"/>
          </w:tcPr>
          <w:p w14:paraId="02D03FC2" w14:textId="323FEBCE" w:rsidR="004D29F0" w:rsidRPr="004555FE" w:rsidRDefault="004D29F0" w:rsidP="004555FE">
            <w:pPr>
              <w:jc w:val="both"/>
              <w:rPr>
                <w:rFonts w:cstheme="minorHAnsi"/>
                <w:b/>
                <w:bCs/>
              </w:rPr>
            </w:pPr>
            <w:r w:rsidRPr="004D29F0">
              <w:rPr>
                <w:rFonts w:cstheme="minorHAnsi"/>
                <w:b/>
                <w:bCs/>
              </w:rPr>
              <w:lastRenderedPageBreak/>
              <w:t>Link per ulteriori informazioni:</w:t>
            </w:r>
          </w:p>
        </w:tc>
        <w:tc>
          <w:tcPr>
            <w:tcW w:w="562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A2AA1B0" w14:textId="3F258CA7" w:rsidR="004D29F0" w:rsidRDefault="001B1D57" w:rsidP="004555FE">
            <w:pPr>
              <w:jc w:val="both"/>
              <w:rPr>
                <w:rFonts w:cstheme="minorHAnsi"/>
                <w:bCs/>
                <w:i/>
              </w:rPr>
            </w:pPr>
            <w:r w:rsidRPr="001B1D57">
              <w:rPr>
                <w:rFonts w:cstheme="minorHAnsi"/>
                <w:bCs/>
                <w:i/>
              </w:rPr>
              <w:t>https://www.risorseumane-hr.it/bacheca-hr/benessere-aziendale-e-benessere-personale/</w:t>
            </w:r>
          </w:p>
        </w:tc>
      </w:tr>
      <w:tr w:rsidR="004555FE" w:rsidRPr="0090631B" w14:paraId="38846A9F" w14:textId="3D05AC26" w:rsidTr="00DD2729">
        <w:trPr>
          <w:trHeight w:val="420"/>
        </w:trPr>
        <w:tc>
          <w:tcPr>
            <w:tcW w:w="338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8D08D"/>
          </w:tcPr>
          <w:p w14:paraId="5FD314C6" w14:textId="77777777" w:rsidR="004555FE" w:rsidRPr="0090631B" w:rsidRDefault="004555FE" w:rsidP="004555FE">
            <w:pPr>
              <w:jc w:val="both"/>
              <w:rPr>
                <w:rFonts w:cstheme="minorHAnsi"/>
                <w:b/>
                <w:bCs/>
                <w:lang w:val="it-IT"/>
              </w:rPr>
            </w:pPr>
            <w:r w:rsidRPr="0090631B">
              <w:rPr>
                <w:rFonts w:cstheme="minorHAnsi"/>
                <w:b/>
                <w:bCs/>
                <w:lang w:val="it-IT"/>
              </w:rPr>
              <w:t>Gruppo target del caso di studio:</w:t>
            </w:r>
          </w:p>
          <w:p w14:paraId="0D3B56FA" w14:textId="77777777" w:rsidR="004555FE" w:rsidRPr="0090631B" w:rsidRDefault="004555FE" w:rsidP="004555FE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b/>
                <w:bCs/>
                <w:sz w:val="23"/>
                <w:szCs w:val="23"/>
                <w:lang w:val="it-IT" w:eastAsia="en-GB"/>
              </w:rPr>
            </w:pPr>
          </w:p>
        </w:tc>
        <w:tc>
          <w:tcPr>
            <w:tcW w:w="562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CD4910B" w14:textId="77777777" w:rsidR="0090631B" w:rsidRPr="005E01AE" w:rsidRDefault="004555FE" w:rsidP="0090631B">
            <w:pPr>
              <w:rPr>
                <w:rFonts w:cstheme="minorHAnsi"/>
                <w:bCs/>
                <w:lang w:val="it-IT"/>
              </w:rPr>
            </w:pPr>
            <w:r w:rsidRPr="0090631B">
              <w:rPr>
                <w:rFonts w:cstheme="minorHAnsi"/>
                <w:bCs/>
                <w:lang w:val="it-IT"/>
              </w:rPr>
              <w:t xml:space="preserve">  </w:t>
            </w:r>
            <w:r w:rsidR="0090631B">
              <w:rPr>
                <w:rFonts w:ascii="Webdings" w:hAnsi="Webdings" w:cs="Arima Kosh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="0090631B" w:rsidRPr="005E01AE">
              <w:rPr>
                <w:rFonts w:ascii="Webdings" w:hAnsi="Webdings" w:cs="Arima Koshi"/>
                <w:lang w:val="it-IT"/>
              </w:rPr>
              <w:instrText xml:space="preserve"> FORMCHECKBOX </w:instrText>
            </w:r>
            <w:r w:rsidR="0090631B">
              <w:rPr>
                <w:rFonts w:ascii="Webdings" w:hAnsi="Webdings" w:cs="Arima Koshi"/>
              </w:rPr>
            </w:r>
            <w:r w:rsidR="0090631B">
              <w:rPr>
                <w:rFonts w:ascii="Webdings" w:hAnsi="Webdings" w:cs="Arima Koshi"/>
              </w:rPr>
              <w:fldChar w:fldCharType="separate"/>
            </w:r>
            <w:r w:rsidR="0090631B">
              <w:rPr>
                <w:rFonts w:ascii="Webdings" w:hAnsi="Webdings" w:cs="Arima Koshi"/>
              </w:rPr>
              <w:fldChar w:fldCharType="end"/>
            </w:r>
            <w:r w:rsidR="0090631B">
              <w:rPr>
                <w:rFonts w:ascii="Webdings" w:hAnsi="Webdings" w:cs="Arima Koshi"/>
              </w:rPr>
              <w:t></w:t>
            </w:r>
            <w:r w:rsidR="0090631B" w:rsidRPr="005E01AE">
              <w:rPr>
                <w:rFonts w:cstheme="minorHAnsi"/>
                <w:bCs/>
                <w:lang w:val="it-IT"/>
              </w:rPr>
              <w:t xml:space="preserve">Micro, piccole e medie imprese </w:t>
            </w:r>
            <w:r w:rsidR="0090631B">
              <w:rPr>
                <w:rFonts w:cstheme="minorHAnsi"/>
                <w:bCs/>
                <w:lang w:val="it-IT"/>
              </w:rPr>
              <w:t>(MPMI</w:t>
            </w:r>
            <w:r w:rsidR="0090631B" w:rsidRPr="005E01AE">
              <w:rPr>
                <w:rFonts w:cstheme="minorHAnsi"/>
                <w:bCs/>
                <w:lang w:val="it-IT"/>
              </w:rPr>
              <w:t>)</w:t>
            </w:r>
          </w:p>
          <w:p w14:paraId="01CD585F" w14:textId="77777777" w:rsidR="0090631B" w:rsidRPr="005E01AE" w:rsidRDefault="0090631B" w:rsidP="0090631B">
            <w:pPr>
              <w:rPr>
                <w:rFonts w:cstheme="minorHAnsi"/>
                <w:bCs/>
                <w:lang w:val="it-IT"/>
              </w:rPr>
            </w:pPr>
            <w:r>
              <w:rPr>
                <w:rFonts w:ascii="Webdings" w:hAnsi="Webdings" w:cs="Arima Koshi"/>
              </w:rPr>
              <w:t></w:t>
            </w:r>
            <w:r>
              <w:rPr>
                <w:rFonts w:ascii="Webdings" w:hAnsi="Webdings" w:cs="Arima Kosh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Pr="005E01AE">
              <w:rPr>
                <w:rFonts w:ascii="Webdings" w:hAnsi="Webdings" w:cs="Arima Koshi"/>
                <w:lang w:val="it-IT"/>
              </w:rPr>
              <w:instrText xml:space="preserve"> FORMCHECKBOX </w:instrText>
            </w:r>
            <w:r>
              <w:rPr>
                <w:rFonts w:ascii="Webdings" w:hAnsi="Webdings" w:cs="Arima Koshi"/>
              </w:rPr>
            </w:r>
            <w:r>
              <w:rPr>
                <w:rFonts w:ascii="Webdings" w:hAnsi="Webdings" w:cs="Arima Koshi"/>
              </w:rPr>
              <w:fldChar w:fldCharType="separate"/>
            </w:r>
            <w:r>
              <w:rPr>
                <w:rFonts w:ascii="Webdings" w:hAnsi="Webdings" w:cs="Arima Koshi"/>
              </w:rPr>
              <w:fldChar w:fldCharType="end"/>
            </w:r>
            <w:r>
              <w:rPr>
                <w:rFonts w:ascii="Webdings" w:hAnsi="Webdings" w:cs="Arima Koshi"/>
              </w:rPr>
              <w:t></w:t>
            </w:r>
            <w:r w:rsidRPr="005E01AE">
              <w:rPr>
                <w:rFonts w:cstheme="minorHAnsi"/>
                <w:bCs/>
                <w:lang w:val="it-IT"/>
              </w:rPr>
              <w:t>Dipendenti delle MPMI</w:t>
            </w:r>
          </w:p>
          <w:p w14:paraId="3DC3F447" w14:textId="77777777" w:rsidR="0090631B" w:rsidRPr="005E01AE" w:rsidRDefault="0090631B" w:rsidP="0090631B">
            <w:pPr>
              <w:rPr>
                <w:rFonts w:cstheme="minorHAnsi"/>
                <w:bCs/>
                <w:lang w:val="it-IT"/>
              </w:rPr>
            </w:pPr>
            <w:r w:rsidRPr="005E01AE">
              <w:rPr>
                <w:rFonts w:cstheme="minorHAnsi"/>
                <w:bCs/>
                <w:lang w:val="it-IT"/>
              </w:rPr>
              <w:t xml:space="preserve">  </w:t>
            </w:r>
            <w:r w:rsidRPr="0052473E">
              <w:rPr>
                <w:rFonts w:ascii="Webdings" w:hAnsi="Webdings" w:cs="Arima Kosh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E01AE">
              <w:rPr>
                <w:rFonts w:ascii="Webdings" w:hAnsi="Webdings" w:cs="Arima Koshi"/>
                <w:lang w:val="it-IT"/>
              </w:rPr>
              <w:instrText xml:space="preserve"> FORMCHECKBOX </w:instrText>
            </w:r>
            <w:r>
              <w:rPr>
                <w:rFonts w:ascii="Webdings" w:hAnsi="Webdings" w:cs="Arima Koshi"/>
              </w:rPr>
            </w:r>
            <w:r>
              <w:rPr>
                <w:rFonts w:ascii="Webdings" w:hAnsi="Webdings" w:cs="Arima Koshi"/>
              </w:rPr>
              <w:fldChar w:fldCharType="separate"/>
            </w:r>
            <w:r w:rsidRPr="0052473E">
              <w:rPr>
                <w:rFonts w:ascii="Webdings" w:hAnsi="Webdings" w:cs="Arima Koshi"/>
              </w:rPr>
              <w:fldChar w:fldCharType="end"/>
            </w:r>
            <w:r>
              <w:rPr>
                <w:rFonts w:ascii="Webdings" w:hAnsi="Webdings" w:cs="Arima Koshi"/>
              </w:rPr>
              <w:t></w:t>
            </w:r>
            <w:r w:rsidRPr="005E01AE">
              <w:rPr>
                <w:rFonts w:cstheme="minorHAnsi"/>
                <w:bCs/>
                <w:lang w:val="it-IT"/>
              </w:rPr>
              <w:t>L'ecosistema IFP dell'UE</w:t>
            </w:r>
          </w:p>
          <w:p w14:paraId="1DA9F3F1" w14:textId="049D1E32" w:rsidR="004555FE" w:rsidRPr="0090631B" w:rsidRDefault="0090631B" w:rsidP="0090631B">
            <w:pPr>
              <w:rPr>
                <w:rFonts w:cstheme="minorHAnsi"/>
                <w:bCs/>
                <w:i/>
                <w:lang w:val="it-IT"/>
              </w:rPr>
            </w:pPr>
            <w:r>
              <w:rPr>
                <w:rFonts w:ascii="Webdings" w:hAnsi="Webdings" w:cs="Arima Koshi"/>
              </w:rPr>
              <w:t></w:t>
            </w:r>
            <w:r>
              <w:rPr>
                <w:rFonts w:ascii="Webdings" w:hAnsi="Webdings" w:cs="Arima Kosh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Pr="005E01AE">
              <w:rPr>
                <w:rFonts w:ascii="Webdings" w:hAnsi="Webdings" w:cs="Arima Koshi"/>
                <w:lang w:val="it-IT"/>
              </w:rPr>
              <w:instrText xml:space="preserve"> FORMCHECKBOX </w:instrText>
            </w:r>
            <w:r>
              <w:rPr>
                <w:rFonts w:ascii="Webdings" w:hAnsi="Webdings" w:cs="Arima Koshi"/>
              </w:rPr>
            </w:r>
            <w:r>
              <w:rPr>
                <w:rFonts w:ascii="Webdings" w:hAnsi="Webdings" w:cs="Arima Koshi"/>
              </w:rPr>
              <w:fldChar w:fldCharType="separate"/>
            </w:r>
            <w:r>
              <w:rPr>
                <w:rFonts w:ascii="Webdings" w:hAnsi="Webdings" w:cs="Arima Koshi"/>
              </w:rPr>
              <w:fldChar w:fldCharType="end"/>
            </w:r>
            <w:r>
              <w:rPr>
                <w:rFonts w:ascii="Webdings" w:hAnsi="Webdings" w:cs="Arima Koshi"/>
              </w:rPr>
              <w:t></w:t>
            </w:r>
            <w:r w:rsidRPr="005E01AE">
              <w:rPr>
                <w:rFonts w:cstheme="minorHAnsi"/>
                <w:bCs/>
                <w:lang w:val="it-IT"/>
              </w:rPr>
              <w:t>Organizzazioni di supporto alle imprese</w:t>
            </w:r>
          </w:p>
        </w:tc>
      </w:tr>
      <w:tr w:rsidR="004555FE" w:rsidRPr="004555FE" w14:paraId="7C9968C9" w14:textId="1C0018A1" w:rsidTr="009A211E">
        <w:trPr>
          <w:trHeight w:val="420"/>
        </w:trPr>
        <w:tc>
          <w:tcPr>
            <w:tcW w:w="901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8D08D"/>
          </w:tcPr>
          <w:p w14:paraId="4ABD952E" w14:textId="407F1097" w:rsidR="004555FE" w:rsidRPr="004555FE" w:rsidRDefault="004555FE" w:rsidP="004555FE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b/>
                <w:bCs/>
                <w:sz w:val="23"/>
                <w:szCs w:val="23"/>
                <w:lang w:val="en-GB" w:eastAsia="en-GB"/>
              </w:rPr>
            </w:pPr>
            <w:r w:rsidRPr="004555FE">
              <w:rPr>
                <w:rFonts w:ascii="Calibri" w:eastAsia="Times New Roman" w:hAnsi="Calibri" w:cs="Calibri"/>
                <w:b/>
                <w:bCs/>
                <w:sz w:val="23"/>
                <w:szCs w:val="23"/>
                <w:lang w:eastAsia="en-GB"/>
              </w:rPr>
              <w:t>Competenze e abilità ESCO</w:t>
            </w:r>
          </w:p>
        </w:tc>
      </w:tr>
      <w:tr w:rsidR="004555FE" w:rsidRPr="004555FE" w14:paraId="0174E41B" w14:textId="6610E47E" w:rsidTr="00A32859">
        <w:trPr>
          <w:trHeight w:val="420"/>
        </w:trPr>
        <w:tc>
          <w:tcPr>
            <w:tcW w:w="901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14B5F736" w14:textId="63E38DC8" w:rsidR="004555FE" w:rsidRPr="004555FE" w:rsidRDefault="004555FE" w:rsidP="004555FE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</w:p>
          <w:p w14:paraId="23D99BE6" w14:textId="77777777" w:rsidR="004555FE" w:rsidRPr="004555FE" w:rsidRDefault="004555FE" w:rsidP="004555FE">
            <w:pPr>
              <w:numPr>
                <w:ilvl w:val="0"/>
                <w:numId w:val="27"/>
              </w:numPr>
              <w:spacing w:after="0" w:line="240" w:lineRule="auto"/>
              <w:ind w:left="36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4555FE">
              <w:rPr>
                <w:rFonts w:ascii="Calibri" w:eastAsia="Times New Roman" w:hAnsi="Calibri" w:cs="Calibri"/>
                <w:sz w:val="23"/>
                <w:szCs w:val="23"/>
                <w:lang w:eastAsia="en-GB"/>
              </w:rPr>
              <w:t>Capacità e competenze trasversali</w:t>
            </w:r>
          </w:p>
          <w:p w14:paraId="6E3E92C1" w14:textId="77777777" w:rsidR="004555FE" w:rsidRPr="004555FE" w:rsidRDefault="004555FE" w:rsidP="004555FE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4555FE">
              <w:rPr>
                <w:rFonts w:ascii="Calibri" w:eastAsia="Times New Roman" w:hAnsi="Calibri" w:cs="Calibri"/>
                <w:sz w:val="23"/>
                <w:szCs w:val="23"/>
                <w:lang w:eastAsia="en-GB"/>
              </w:rPr>
              <w:t>Abilità sociali ed emotive</w:t>
            </w:r>
          </w:p>
          <w:p w14:paraId="7190EBE6" w14:textId="77777777" w:rsidR="004555FE" w:rsidRPr="004555FE" w:rsidRDefault="004555FE" w:rsidP="004555FE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4555FE">
              <w:rPr>
                <w:rFonts w:ascii="Calibri" w:eastAsia="Times New Roman" w:hAnsi="Calibri" w:cs="Calibri"/>
                <w:sz w:val="23"/>
                <w:szCs w:val="23"/>
                <w:lang w:eastAsia="en-GB"/>
              </w:rPr>
              <w:t>Pensiero critico</w:t>
            </w:r>
          </w:p>
          <w:p w14:paraId="5FB6C513" w14:textId="77777777" w:rsidR="004555FE" w:rsidRPr="004555FE" w:rsidRDefault="004555FE" w:rsidP="004555FE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4555FE">
              <w:rPr>
                <w:rFonts w:ascii="Calibri" w:eastAsia="Times New Roman" w:hAnsi="Calibri" w:cs="Calibri"/>
                <w:sz w:val="23"/>
                <w:szCs w:val="23"/>
                <w:lang w:eastAsia="en-GB"/>
              </w:rPr>
              <w:t>Pensiero analitico</w:t>
            </w:r>
          </w:p>
          <w:p w14:paraId="01B340C0" w14:textId="77777777" w:rsidR="004555FE" w:rsidRPr="00CD4993" w:rsidRDefault="004555FE" w:rsidP="004555FE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highlight w:val="yellow"/>
                <w:lang w:val="en-GB" w:eastAsia="en-GB"/>
              </w:rPr>
            </w:pPr>
            <w:r w:rsidRPr="00CD4993">
              <w:rPr>
                <w:rFonts w:ascii="Calibri" w:eastAsia="Times New Roman" w:hAnsi="Calibri" w:cs="Calibri"/>
                <w:sz w:val="23"/>
                <w:szCs w:val="23"/>
                <w:highlight w:val="yellow"/>
                <w:lang w:eastAsia="en-GB"/>
              </w:rPr>
              <w:t>Risoluzione dei problemi</w:t>
            </w:r>
          </w:p>
          <w:p w14:paraId="54C7A6DE" w14:textId="77777777" w:rsidR="004555FE" w:rsidRPr="004555FE" w:rsidRDefault="004555FE" w:rsidP="004555FE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4555FE">
              <w:rPr>
                <w:rFonts w:ascii="Calibri" w:eastAsia="Times New Roman" w:hAnsi="Calibri" w:cs="Calibri"/>
                <w:sz w:val="23"/>
                <w:szCs w:val="23"/>
                <w:lang w:eastAsia="en-GB"/>
              </w:rPr>
              <w:t>Autogestione</w:t>
            </w:r>
          </w:p>
          <w:p w14:paraId="0A59776F" w14:textId="77777777" w:rsidR="004555FE" w:rsidRPr="00CD4993" w:rsidRDefault="004555FE" w:rsidP="004555FE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highlight w:val="yellow"/>
                <w:lang w:val="en-GB" w:eastAsia="en-GB"/>
              </w:rPr>
            </w:pPr>
            <w:r w:rsidRPr="00CD4993">
              <w:rPr>
                <w:rFonts w:ascii="Calibri" w:eastAsia="Times New Roman" w:hAnsi="Calibri" w:cs="Calibri"/>
                <w:sz w:val="23"/>
                <w:szCs w:val="23"/>
                <w:highlight w:val="yellow"/>
                <w:lang w:eastAsia="en-GB"/>
              </w:rPr>
              <w:t>Gestione aziendale</w:t>
            </w:r>
          </w:p>
          <w:p w14:paraId="25478D35" w14:textId="77777777" w:rsidR="004555FE" w:rsidRPr="004555FE" w:rsidRDefault="004555FE" w:rsidP="004555FE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4555FE">
              <w:rPr>
                <w:rFonts w:ascii="Calibri" w:eastAsia="Times New Roman" w:hAnsi="Calibri" w:cs="Calibri"/>
                <w:sz w:val="23"/>
                <w:szCs w:val="23"/>
                <w:lang w:eastAsia="en-GB"/>
              </w:rPr>
              <w:t>Adattabilità</w:t>
            </w:r>
          </w:p>
          <w:p w14:paraId="4500E05A" w14:textId="77777777" w:rsidR="004555FE" w:rsidRPr="004555FE" w:rsidRDefault="004555FE" w:rsidP="004555FE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4555FE">
              <w:rPr>
                <w:rFonts w:ascii="Calibri" w:eastAsia="Times New Roman" w:hAnsi="Calibri" w:cs="Calibri"/>
                <w:sz w:val="23"/>
                <w:szCs w:val="23"/>
                <w:lang w:eastAsia="en-GB"/>
              </w:rPr>
              <w:t>Resilienza</w:t>
            </w:r>
          </w:p>
          <w:p w14:paraId="4DABBC14" w14:textId="77777777" w:rsidR="004555FE" w:rsidRPr="00CD4993" w:rsidRDefault="004555FE" w:rsidP="004555FE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CD4993">
              <w:rPr>
                <w:rFonts w:ascii="Calibri" w:eastAsia="Times New Roman" w:hAnsi="Calibri" w:cs="Calibri"/>
                <w:sz w:val="23"/>
                <w:szCs w:val="23"/>
                <w:lang w:eastAsia="en-GB"/>
              </w:rPr>
              <w:t>Creatività</w:t>
            </w:r>
          </w:p>
          <w:p w14:paraId="505B2DDF" w14:textId="77777777" w:rsidR="004555FE" w:rsidRPr="00CD4993" w:rsidRDefault="004555FE" w:rsidP="004555FE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CD4993">
              <w:rPr>
                <w:rFonts w:ascii="Calibri" w:eastAsia="Times New Roman" w:hAnsi="Calibri" w:cs="Calibri"/>
                <w:sz w:val="23"/>
                <w:szCs w:val="23"/>
                <w:lang w:eastAsia="en-GB"/>
              </w:rPr>
              <w:t>Networking</w:t>
            </w:r>
          </w:p>
          <w:p w14:paraId="54FB9F59" w14:textId="77777777" w:rsidR="004555FE" w:rsidRPr="00CD4993" w:rsidRDefault="004555FE" w:rsidP="004555FE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CD4993">
              <w:rPr>
                <w:rFonts w:ascii="Calibri" w:eastAsia="Times New Roman" w:hAnsi="Calibri" w:cs="Calibri"/>
                <w:sz w:val="23"/>
                <w:szCs w:val="23"/>
                <w:lang w:eastAsia="en-GB"/>
              </w:rPr>
              <w:t>Iniziativa</w:t>
            </w:r>
          </w:p>
          <w:p w14:paraId="541D0348" w14:textId="77777777" w:rsidR="004555FE" w:rsidRPr="00CD4993" w:rsidRDefault="004555FE" w:rsidP="004555FE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CD4993">
              <w:rPr>
                <w:rFonts w:ascii="Calibri" w:eastAsia="Times New Roman" w:hAnsi="Calibri" w:cs="Calibri"/>
                <w:sz w:val="23"/>
                <w:szCs w:val="23"/>
                <w:lang w:eastAsia="en-GB"/>
              </w:rPr>
              <w:t>Flessibilità</w:t>
            </w:r>
          </w:p>
          <w:p w14:paraId="7813B4D9" w14:textId="77777777" w:rsidR="004555FE" w:rsidRPr="00CD4993" w:rsidRDefault="004555FE" w:rsidP="004555FE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CD4993">
              <w:rPr>
                <w:rFonts w:ascii="Calibri" w:eastAsia="Times New Roman" w:hAnsi="Calibri" w:cs="Calibri"/>
                <w:sz w:val="23"/>
                <w:szCs w:val="23"/>
                <w:lang w:eastAsia="en-GB"/>
              </w:rPr>
              <w:t>Apertura</w:t>
            </w:r>
          </w:p>
          <w:p w14:paraId="270DE4EA" w14:textId="77777777" w:rsidR="004555FE" w:rsidRPr="00CD4993" w:rsidRDefault="004555FE" w:rsidP="004555FE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highlight w:val="yellow"/>
                <w:lang w:val="en-GB" w:eastAsia="en-GB"/>
              </w:rPr>
            </w:pPr>
            <w:r w:rsidRPr="00CD4993">
              <w:rPr>
                <w:rFonts w:ascii="Calibri" w:eastAsia="Times New Roman" w:hAnsi="Calibri" w:cs="Calibri"/>
                <w:sz w:val="23"/>
                <w:szCs w:val="23"/>
                <w:highlight w:val="yellow"/>
                <w:lang w:eastAsia="en-GB"/>
              </w:rPr>
              <w:t>Comprendere la complessità</w:t>
            </w:r>
          </w:p>
          <w:p w14:paraId="5B13B70E" w14:textId="77777777" w:rsidR="004555FE" w:rsidRPr="00CD4993" w:rsidRDefault="004555FE" w:rsidP="004555FE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CD4993">
              <w:rPr>
                <w:rFonts w:ascii="Calibri" w:eastAsia="Times New Roman" w:hAnsi="Calibri" w:cs="Calibri"/>
                <w:sz w:val="23"/>
                <w:szCs w:val="23"/>
                <w:lang w:eastAsia="en-GB"/>
              </w:rPr>
              <w:t>Cooperazione</w:t>
            </w:r>
          </w:p>
          <w:p w14:paraId="1E6269F5" w14:textId="77777777" w:rsidR="004555FE" w:rsidRPr="00CD4993" w:rsidRDefault="004555FE" w:rsidP="004555FE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CD4993">
              <w:rPr>
                <w:rFonts w:ascii="Calibri" w:eastAsia="Times New Roman" w:hAnsi="Calibri" w:cs="Calibri"/>
                <w:sz w:val="23"/>
                <w:szCs w:val="23"/>
                <w:lang w:eastAsia="en-GB"/>
              </w:rPr>
              <w:t>Empatia</w:t>
            </w:r>
          </w:p>
          <w:p w14:paraId="408795A0" w14:textId="77777777" w:rsidR="004555FE" w:rsidRPr="00CD4993" w:rsidRDefault="004555FE" w:rsidP="004555FE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CD4993">
              <w:rPr>
                <w:rFonts w:ascii="Calibri" w:eastAsia="Times New Roman" w:hAnsi="Calibri" w:cs="Calibri"/>
                <w:sz w:val="23"/>
                <w:szCs w:val="23"/>
                <w:lang w:eastAsia="en-GB"/>
              </w:rPr>
              <w:t>Innovazione</w:t>
            </w:r>
          </w:p>
          <w:p w14:paraId="2C83E8C1" w14:textId="77777777" w:rsidR="004555FE" w:rsidRPr="004555FE" w:rsidRDefault="004555FE" w:rsidP="004555FE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4555FE">
              <w:rPr>
                <w:rFonts w:ascii="Calibri" w:eastAsia="Times New Roman" w:hAnsi="Calibri" w:cs="Calibri"/>
                <w:sz w:val="23"/>
                <w:szCs w:val="23"/>
                <w:lang w:eastAsia="en-GB"/>
              </w:rPr>
              <w:t>Leadership</w:t>
            </w:r>
          </w:p>
          <w:p w14:paraId="5B84EE7B" w14:textId="77777777" w:rsidR="004555FE" w:rsidRPr="004555FE" w:rsidRDefault="004555FE" w:rsidP="004555FE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555FE">
              <w:rPr>
                <w:rFonts w:ascii="Calibri" w:eastAsia="Times New Roman" w:hAnsi="Calibri" w:cs="Calibri"/>
                <w:sz w:val="23"/>
                <w:szCs w:val="23"/>
                <w:lang w:eastAsia="en-GB"/>
              </w:rPr>
              <w:t>  </w:t>
            </w:r>
          </w:p>
          <w:p w14:paraId="15BDD1A2" w14:textId="77777777" w:rsidR="004555FE" w:rsidRPr="004555FE" w:rsidRDefault="004555FE" w:rsidP="004555FE">
            <w:pPr>
              <w:numPr>
                <w:ilvl w:val="0"/>
                <w:numId w:val="29"/>
              </w:numPr>
              <w:spacing w:after="0" w:line="240" w:lineRule="auto"/>
              <w:ind w:left="36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4555FE">
              <w:rPr>
                <w:rFonts w:ascii="Calibri" w:eastAsia="Times New Roman" w:hAnsi="Calibri" w:cs="Calibri"/>
                <w:sz w:val="23"/>
                <w:szCs w:val="23"/>
                <w:lang w:eastAsia="en-GB"/>
              </w:rPr>
              <w:t>Abilità</w:t>
            </w:r>
          </w:p>
          <w:p w14:paraId="2E1FEB60" w14:textId="77777777" w:rsidR="004555FE" w:rsidRPr="00CD4993" w:rsidRDefault="004555FE" w:rsidP="004555FE">
            <w:pPr>
              <w:numPr>
                <w:ilvl w:val="0"/>
                <w:numId w:val="30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CD4993">
              <w:rPr>
                <w:rFonts w:ascii="Calibri" w:eastAsia="Times New Roman" w:hAnsi="Calibri" w:cs="Calibri"/>
                <w:sz w:val="23"/>
                <w:szCs w:val="23"/>
                <w:lang w:eastAsia="en-GB"/>
              </w:rPr>
              <w:t>Competenze tecnologiche</w:t>
            </w:r>
          </w:p>
          <w:p w14:paraId="19958C35" w14:textId="77777777" w:rsidR="004555FE" w:rsidRPr="00CD4993" w:rsidRDefault="004555FE" w:rsidP="004555FE">
            <w:pPr>
              <w:numPr>
                <w:ilvl w:val="0"/>
                <w:numId w:val="30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CD4993">
              <w:rPr>
                <w:rFonts w:ascii="Calibri" w:eastAsia="Times New Roman" w:hAnsi="Calibri" w:cs="Calibri"/>
                <w:sz w:val="23"/>
                <w:szCs w:val="23"/>
                <w:lang w:eastAsia="en-GB"/>
              </w:rPr>
              <w:t>Marketing del prodotto</w:t>
            </w:r>
          </w:p>
          <w:p w14:paraId="193087ED" w14:textId="77777777" w:rsidR="004555FE" w:rsidRPr="004555FE" w:rsidRDefault="004555FE" w:rsidP="004555FE">
            <w:pPr>
              <w:numPr>
                <w:ilvl w:val="0"/>
                <w:numId w:val="30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4555FE">
              <w:rPr>
                <w:rFonts w:ascii="Calibri" w:eastAsia="Times New Roman" w:hAnsi="Calibri" w:cs="Calibri"/>
                <w:sz w:val="23"/>
                <w:szCs w:val="23"/>
                <w:lang w:eastAsia="en-GB"/>
              </w:rPr>
              <w:t>Marketing digitale</w:t>
            </w:r>
          </w:p>
          <w:p w14:paraId="75DB4B30" w14:textId="77777777" w:rsidR="004555FE" w:rsidRPr="004555FE" w:rsidRDefault="004555FE" w:rsidP="004555FE">
            <w:pPr>
              <w:numPr>
                <w:ilvl w:val="0"/>
                <w:numId w:val="30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4555FE">
              <w:rPr>
                <w:rFonts w:ascii="Calibri" w:eastAsia="Times New Roman" w:hAnsi="Calibri" w:cs="Calibri"/>
                <w:sz w:val="23"/>
                <w:szCs w:val="23"/>
                <w:lang w:eastAsia="en-GB"/>
              </w:rPr>
              <w:t>Competenze digitali</w:t>
            </w:r>
          </w:p>
          <w:p w14:paraId="78E06433" w14:textId="77777777" w:rsidR="004555FE" w:rsidRPr="004555FE" w:rsidRDefault="004555FE" w:rsidP="004555FE">
            <w:pPr>
              <w:numPr>
                <w:ilvl w:val="0"/>
                <w:numId w:val="30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4555FE">
              <w:rPr>
                <w:rFonts w:ascii="Calibri" w:eastAsia="Times New Roman" w:hAnsi="Calibri" w:cs="Calibri"/>
                <w:sz w:val="23"/>
                <w:szCs w:val="23"/>
                <w:lang w:eastAsia="en-GB"/>
              </w:rPr>
              <w:t>Comunicazione</w:t>
            </w:r>
          </w:p>
          <w:p w14:paraId="5370EACB" w14:textId="77777777" w:rsidR="004555FE" w:rsidRPr="00CD4993" w:rsidRDefault="004555FE" w:rsidP="004555FE">
            <w:pPr>
              <w:numPr>
                <w:ilvl w:val="0"/>
                <w:numId w:val="30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highlight w:val="yellow"/>
                <w:lang w:val="en-GB" w:eastAsia="en-GB"/>
              </w:rPr>
            </w:pPr>
            <w:r w:rsidRPr="00CD4993">
              <w:rPr>
                <w:rFonts w:ascii="Calibri" w:eastAsia="Times New Roman" w:hAnsi="Calibri" w:cs="Calibri"/>
                <w:sz w:val="23"/>
                <w:szCs w:val="23"/>
                <w:highlight w:val="yellow"/>
                <w:lang w:eastAsia="en-GB"/>
              </w:rPr>
              <w:t>Cooperazione</w:t>
            </w:r>
          </w:p>
          <w:p w14:paraId="2DEC47BD" w14:textId="77777777" w:rsidR="004555FE" w:rsidRPr="00CD4993" w:rsidRDefault="004555FE" w:rsidP="004555FE">
            <w:pPr>
              <w:numPr>
                <w:ilvl w:val="0"/>
                <w:numId w:val="30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highlight w:val="yellow"/>
                <w:lang w:val="en-GB" w:eastAsia="en-GB"/>
              </w:rPr>
            </w:pPr>
            <w:r w:rsidRPr="00CD4993">
              <w:rPr>
                <w:rFonts w:ascii="Calibri" w:eastAsia="Times New Roman" w:hAnsi="Calibri" w:cs="Calibri"/>
                <w:sz w:val="23"/>
                <w:szCs w:val="23"/>
                <w:highlight w:val="yellow"/>
                <w:lang w:eastAsia="en-GB"/>
              </w:rPr>
              <w:t>Intelligenza emotiva</w:t>
            </w:r>
          </w:p>
          <w:p w14:paraId="5C88D6E7" w14:textId="77777777" w:rsidR="004555FE" w:rsidRPr="004555FE" w:rsidRDefault="004555FE" w:rsidP="004555FE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555FE">
              <w:rPr>
                <w:rFonts w:ascii="Calibri" w:eastAsia="Times New Roman" w:hAnsi="Calibri" w:cs="Calibri"/>
                <w:sz w:val="23"/>
                <w:szCs w:val="23"/>
                <w:lang w:eastAsia="en-GB"/>
              </w:rPr>
              <w:t>  </w:t>
            </w:r>
          </w:p>
          <w:p w14:paraId="08A9536F" w14:textId="77777777" w:rsidR="004555FE" w:rsidRPr="004555FE" w:rsidRDefault="004555FE" w:rsidP="004555FE">
            <w:pPr>
              <w:numPr>
                <w:ilvl w:val="0"/>
                <w:numId w:val="31"/>
              </w:numPr>
              <w:spacing w:after="0" w:line="240" w:lineRule="auto"/>
              <w:ind w:left="36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4555FE">
              <w:rPr>
                <w:rFonts w:ascii="Calibri" w:eastAsia="Times New Roman" w:hAnsi="Calibri" w:cs="Calibri"/>
                <w:sz w:val="23"/>
                <w:szCs w:val="23"/>
                <w:lang w:eastAsia="en-GB"/>
              </w:rPr>
              <w:t>Conoscenza</w:t>
            </w:r>
          </w:p>
          <w:p w14:paraId="62F271EF" w14:textId="77777777" w:rsidR="004555FE" w:rsidRPr="00235F57" w:rsidRDefault="004555FE" w:rsidP="004555FE">
            <w:pPr>
              <w:numPr>
                <w:ilvl w:val="0"/>
                <w:numId w:val="32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highlight w:val="yellow"/>
                <w:lang w:val="en-GB" w:eastAsia="en-GB"/>
              </w:rPr>
            </w:pPr>
            <w:r w:rsidRPr="00235F57">
              <w:rPr>
                <w:rFonts w:ascii="Calibri" w:eastAsia="Times New Roman" w:hAnsi="Calibri" w:cs="Calibri"/>
                <w:sz w:val="23"/>
                <w:szCs w:val="23"/>
                <w:highlight w:val="yellow"/>
                <w:lang w:eastAsia="en-GB"/>
              </w:rPr>
              <w:t>Gestione aziendale</w:t>
            </w:r>
          </w:p>
          <w:p w14:paraId="0A09C8E6" w14:textId="77777777" w:rsidR="004555FE" w:rsidRPr="004555FE" w:rsidRDefault="004555FE" w:rsidP="004555FE">
            <w:pPr>
              <w:numPr>
                <w:ilvl w:val="0"/>
                <w:numId w:val="32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4555FE">
              <w:rPr>
                <w:rFonts w:ascii="Calibri" w:eastAsia="Times New Roman" w:hAnsi="Calibri" w:cs="Calibri"/>
                <w:sz w:val="23"/>
                <w:szCs w:val="23"/>
                <w:lang w:eastAsia="en-GB"/>
              </w:rPr>
              <w:t>Apprendimento e formazione online</w:t>
            </w:r>
          </w:p>
          <w:p w14:paraId="346CE8B0" w14:textId="77777777" w:rsidR="004555FE" w:rsidRPr="004555FE" w:rsidRDefault="004555FE" w:rsidP="004555FE">
            <w:pPr>
              <w:numPr>
                <w:ilvl w:val="0"/>
                <w:numId w:val="32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4555FE">
              <w:rPr>
                <w:rFonts w:ascii="Calibri" w:eastAsia="Times New Roman" w:hAnsi="Calibri" w:cs="Calibri"/>
                <w:sz w:val="23"/>
                <w:szCs w:val="23"/>
                <w:lang w:eastAsia="en-GB"/>
              </w:rPr>
              <w:t>Pubblicità</w:t>
            </w:r>
          </w:p>
          <w:p w14:paraId="51276634" w14:textId="77777777" w:rsidR="004555FE" w:rsidRPr="004555FE" w:rsidRDefault="004555FE" w:rsidP="004555FE">
            <w:pPr>
              <w:numPr>
                <w:ilvl w:val="0"/>
                <w:numId w:val="32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4555FE">
              <w:rPr>
                <w:rFonts w:ascii="Calibri" w:eastAsia="Times New Roman" w:hAnsi="Calibri" w:cs="Calibri"/>
                <w:sz w:val="23"/>
                <w:szCs w:val="23"/>
                <w:lang w:eastAsia="en-GB"/>
              </w:rPr>
              <w:t>Cloud computing</w:t>
            </w:r>
          </w:p>
          <w:p w14:paraId="6F88B08E" w14:textId="77777777" w:rsidR="004555FE" w:rsidRPr="004555FE" w:rsidRDefault="004555FE" w:rsidP="004555FE">
            <w:pPr>
              <w:numPr>
                <w:ilvl w:val="0"/>
                <w:numId w:val="32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4555FE">
              <w:rPr>
                <w:rFonts w:ascii="Calibri" w:eastAsia="Times New Roman" w:hAnsi="Calibri" w:cs="Calibri"/>
                <w:sz w:val="23"/>
                <w:szCs w:val="23"/>
                <w:lang w:eastAsia="en-GB"/>
              </w:rPr>
              <w:t>Big data</w:t>
            </w:r>
          </w:p>
          <w:p w14:paraId="69EA255B" w14:textId="77777777" w:rsidR="004555FE" w:rsidRPr="004555FE" w:rsidRDefault="004555FE" w:rsidP="004555FE">
            <w:pPr>
              <w:numPr>
                <w:ilvl w:val="0"/>
                <w:numId w:val="32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4555FE">
              <w:rPr>
                <w:rFonts w:ascii="Calibri" w:eastAsia="Times New Roman" w:hAnsi="Calibri" w:cs="Calibri"/>
                <w:sz w:val="23"/>
                <w:szCs w:val="23"/>
                <w:lang w:eastAsia="en-GB"/>
              </w:rPr>
              <w:t>E-commerce</w:t>
            </w:r>
          </w:p>
          <w:p w14:paraId="56A7F1F1" w14:textId="77777777" w:rsidR="004555FE" w:rsidRPr="004555FE" w:rsidRDefault="004555FE" w:rsidP="004555FE">
            <w:pPr>
              <w:numPr>
                <w:ilvl w:val="0"/>
                <w:numId w:val="32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4555FE">
              <w:rPr>
                <w:rFonts w:ascii="Calibri" w:eastAsia="Times New Roman" w:hAnsi="Calibri" w:cs="Calibri"/>
                <w:sz w:val="23"/>
                <w:szCs w:val="23"/>
                <w:lang w:eastAsia="en-GB"/>
              </w:rPr>
              <w:t>Intelligenza artificiale</w:t>
            </w:r>
          </w:p>
          <w:p w14:paraId="03F99B3F" w14:textId="77777777" w:rsidR="004555FE" w:rsidRPr="004555FE" w:rsidRDefault="004555FE" w:rsidP="004555FE">
            <w:pPr>
              <w:numPr>
                <w:ilvl w:val="0"/>
                <w:numId w:val="32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4555FE">
              <w:rPr>
                <w:rFonts w:ascii="Calibri" w:eastAsia="Times New Roman" w:hAnsi="Calibri" w:cs="Calibri"/>
                <w:sz w:val="23"/>
                <w:szCs w:val="23"/>
                <w:lang w:eastAsia="en-GB"/>
              </w:rPr>
              <w:t>Sacco</w:t>
            </w:r>
          </w:p>
          <w:p w14:paraId="19C57A8F" w14:textId="77777777" w:rsidR="004555FE" w:rsidRPr="004555FE" w:rsidRDefault="004555FE" w:rsidP="004555FE">
            <w:pPr>
              <w:numPr>
                <w:ilvl w:val="0"/>
                <w:numId w:val="32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4555FE">
              <w:rPr>
                <w:rFonts w:ascii="Calibri" w:eastAsia="Times New Roman" w:hAnsi="Calibri" w:cs="Calibri"/>
                <w:sz w:val="23"/>
                <w:szCs w:val="23"/>
                <w:lang w:eastAsia="en-GB"/>
              </w:rPr>
              <w:t>Alfabetizzazione digitale</w:t>
            </w:r>
          </w:p>
          <w:p w14:paraId="47FB7C0B" w14:textId="77777777" w:rsidR="004555FE" w:rsidRPr="004555FE" w:rsidRDefault="004555FE" w:rsidP="004555FE">
            <w:pPr>
              <w:numPr>
                <w:ilvl w:val="0"/>
                <w:numId w:val="32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4555FE">
              <w:rPr>
                <w:rFonts w:ascii="Calibri" w:eastAsia="Times New Roman" w:hAnsi="Calibri" w:cs="Calibri"/>
                <w:sz w:val="23"/>
                <w:szCs w:val="23"/>
                <w:lang w:eastAsia="en-GB"/>
              </w:rPr>
              <w:t>Sicurezza informatica</w:t>
            </w:r>
          </w:p>
          <w:p w14:paraId="15D27F66" w14:textId="77777777" w:rsidR="004555FE" w:rsidRPr="004555FE" w:rsidRDefault="004555FE" w:rsidP="004555FE">
            <w:pPr>
              <w:numPr>
                <w:ilvl w:val="0"/>
                <w:numId w:val="32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4555FE">
              <w:rPr>
                <w:rFonts w:ascii="Calibri" w:eastAsia="Times New Roman" w:hAnsi="Calibri" w:cs="Calibri"/>
                <w:sz w:val="23"/>
                <w:szCs w:val="23"/>
                <w:lang w:eastAsia="en-GB"/>
              </w:rPr>
              <w:t>Data mining e analisi</w:t>
            </w:r>
          </w:p>
          <w:p w14:paraId="476E37E2" w14:textId="77777777" w:rsidR="004555FE" w:rsidRPr="004555FE" w:rsidRDefault="004555FE" w:rsidP="004555FE">
            <w:pPr>
              <w:numPr>
                <w:ilvl w:val="0"/>
                <w:numId w:val="32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4555FE">
              <w:rPr>
                <w:rFonts w:ascii="Calibri" w:eastAsia="Times New Roman" w:hAnsi="Calibri" w:cs="Calibri"/>
                <w:sz w:val="23"/>
                <w:szCs w:val="23"/>
                <w:lang w:eastAsia="en-GB"/>
              </w:rPr>
              <w:t>Sostenibilità</w:t>
            </w:r>
          </w:p>
          <w:p w14:paraId="6A62AC0B" w14:textId="77777777" w:rsidR="004555FE" w:rsidRPr="004555FE" w:rsidRDefault="004555FE" w:rsidP="004555FE">
            <w:pPr>
              <w:numPr>
                <w:ilvl w:val="0"/>
                <w:numId w:val="32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4555FE">
              <w:rPr>
                <w:rFonts w:ascii="Calibri" w:eastAsia="Times New Roman" w:hAnsi="Calibri" w:cs="Calibri"/>
                <w:sz w:val="23"/>
                <w:szCs w:val="23"/>
                <w:lang w:eastAsia="en-GB"/>
              </w:rPr>
              <w:t>Benessere</w:t>
            </w:r>
          </w:p>
          <w:p w14:paraId="666F251E" w14:textId="77777777" w:rsidR="004555FE" w:rsidRPr="004555FE" w:rsidRDefault="004555FE" w:rsidP="004555FE">
            <w:pPr>
              <w:numPr>
                <w:ilvl w:val="0"/>
                <w:numId w:val="32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4555FE">
              <w:rPr>
                <w:rFonts w:ascii="Calibri" w:eastAsia="Times New Roman" w:hAnsi="Calibri" w:cs="Calibri"/>
                <w:sz w:val="23"/>
                <w:szCs w:val="23"/>
                <w:lang w:eastAsia="en-GB"/>
              </w:rPr>
              <w:t>Cambiamento climatico</w:t>
            </w:r>
          </w:p>
          <w:p w14:paraId="50EFEB28" w14:textId="77777777" w:rsidR="004555FE" w:rsidRPr="004555FE" w:rsidRDefault="004555FE" w:rsidP="004555FE">
            <w:pPr>
              <w:numPr>
                <w:ilvl w:val="0"/>
                <w:numId w:val="32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4555FE">
              <w:rPr>
                <w:rFonts w:ascii="Calibri" w:eastAsia="Times New Roman" w:hAnsi="Calibri" w:cs="Calibri"/>
                <w:sz w:val="23"/>
                <w:szCs w:val="23"/>
                <w:lang w:eastAsia="en-GB"/>
              </w:rPr>
              <w:t>Gestione dei social media</w:t>
            </w:r>
          </w:p>
          <w:p w14:paraId="311AAD5C" w14:textId="1F1D2FA8" w:rsidR="004555FE" w:rsidRPr="004555FE" w:rsidRDefault="004555FE" w:rsidP="004555FE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4555FE">
              <w:rPr>
                <w:rFonts w:ascii="Calibri" w:eastAsia="Times New Roman" w:hAnsi="Calibri" w:cs="Calibri"/>
                <w:lang w:val="en-GB" w:eastAsia="en-GB"/>
              </w:rPr>
              <w:t> </w:t>
            </w:r>
          </w:p>
        </w:tc>
      </w:tr>
    </w:tbl>
    <w:p w14:paraId="4D9C492B" w14:textId="7D7488C5" w:rsidR="004555FE" w:rsidRDefault="004555FE" w:rsidP="007A6687">
      <w:pPr>
        <w:jc w:val="both"/>
        <w:rPr>
          <w:rFonts w:cstheme="minorHAnsi"/>
          <w:bCs/>
        </w:rPr>
      </w:pPr>
    </w:p>
    <w:sectPr w:rsidR="004555FE" w:rsidSect="00872F05">
      <w:headerReference w:type="default" r:id="rId11"/>
      <w:footerReference w:type="default" r:id="rId12"/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BAD1EB" w14:textId="77777777" w:rsidR="00EE4100" w:rsidRDefault="00EE4100">
      <w:pPr>
        <w:spacing w:after="0" w:line="240" w:lineRule="auto"/>
      </w:pPr>
      <w:r>
        <w:separator/>
      </w:r>
    </w:p>
  </w:endnote>
  <w:endnote w:type="continuationSeparator" w:id="0">
    <w:p w14:paraId="16C6845B" w14:textId="77777777" w:rsidR="00EE4100" w:rsidRDefault="00EE41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ma Koshi">
    <w:altName w:val="Courier New"/>
    <w:charset w:val="4D"/>
    <w:family w:val="auto"/>
    <w:pitch w:val="variable"/>
    <w:sig w:usb0="00000001" w:usb1="00000001" w:usb2="00000000" w:usb3="00000000" w:csb0="000001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08761074"/>
      <w:docPartObj>
        <w:docPartGallery w:val="Page Numbers (Bottom of Page)"/>
        <w:docPartUnique/>
      </w:docPartObj>
    </w:sdtPr>
    <w:sdtEndPr>
      <w:rPr>
        <w:noProof/>
        <w:sz w:val="18"/>
      </w:rPr>
    </w:sdtEndPr>
    <w:sdtContent>
      <w:p w14:paraId="4FB15B80" w14:textId="77777777" w:rsidR="00475C90" w:rsidRPr="000F7582" w:rsidRDefault="00475C90">
        <w:pPr>
          <w:pStyle w:val="Pidipagina"/>
          <w:jc w:val="center"/>
          <w:rPr>
            <w:sz w:val="18"/>
          </w:rPr>
        </w:pPr>
        <w:r>
          <w:rPr>
            <w:noProof/>
            <w:lang w:eastAsia="en-GB"/>
          </w:rPr>
          <mc:AlternateContent>
            <mc:Choice Requires="wps">
              <w:drawing>
                <wp:anchor distT="0" distB="0" distL="114300" distR="114300" simplePos="0" relativeHeight="251660288" behindDoc="0" locked="0" layoutInCell="1" allowOverlap="1" wp14:anchorId="346EBE17" wp14:editId="177F4DDA">
                  <wp:simplePos x="0" y="0"/>
                  <wp:positionH relativeFrom="page">
                    <wp:posOffset>0</wp:posOffset>
                  </wp:positionH>
                  <wp:positionV relativeFrom="paragraph">
                    <wp:posOffset>248920</wp:posOffset>
                  </wp:positionV>
                  <wp:extent cx="7581900" cy="57150"/>
                  <wp:effectExtent l="0" t="0" r="19050" b="19050"/>
                  <wp:wrapNone/>
                  <wp:docPr id="14" name="Rectángulo 14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/>
                        <wps:spPr>
                          <a:xfrm>
                            <a:off x="0" y="0"/>
                            <a:ext cx="7581900" cy="57150"/>
                          </a:xfrm>
                          <a:prstGeom prst="rect">
                            <a:avLst/>
                          </a:prstGeom>
                          <a:solidFill>
                            <a:srgbClr val="99CB38"/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 xmlns:a="http://schemas.openxmlformats.org/drawingml/2006/main">
              <w:pict>
                <v:rect id="Rectángulo 14" style="width:597pt;height:4.5pt;margin-top:19.6pt;margin-left:0;mso-height-percent:0;mso-height-relative:margin;mso-position-horizontal-relative:page;mso-width-percent:0;mso-width-relative:margin;mso-wrap-distance-bottom:0;mso-wrap-distance-left:9pt;mso-wrap-distance-right:9pt;mso-wrap-distance-top:0;mso-wrap-style:square;position:absolute;visibility:visible;v-text-anchor:middle;z-index:251661312" o:spid="_x0000_s2049" fillcolor="#99cb38" strokecolor="#1f4d78" strokeweight="1pt"/>
              </w:pict>
            </mc:Fallback>
          </mc:AlternateContent>
        </w:r>
        <w:r w:rsidRPr="000F7582">
          <w:rPr>
            <w:sz w:val="18"/>
          </w:rPr>
          <w:fldChar w:fldCharType="begin"/>
        </w:r>
        <w:r w:rsidRPr="000F7582">
          <w:rPr>
            <w:sz w:val="18"/>
          </w:rPr>
          <w:instrText xml:space="preserve"> PAGE   \* MERGEFORMAT </w:instrText>
        </w:r>
        <w:r w:rsidRPr="000F7582">
          <w:rPr>
            <w:sz w:val="18"/>
          </w:rPr>
          <w:fldChar w:fldCharType="separate"/>
        </w:r>
        <w:r w:rsidR="00DD2729">
          <w:rPr>
            <w:noProof/>
            <w:sz w:val="18"/>
          </w:rPr>
          <w:t>1</w:t>
        </w:r>
        <w:r w:rsidRPr="000F7582">
          <w:rPr>
            <w:noProof/>
            <w:sz w:val="18"/>
          </w:rPr>
          <w:fldChar w:fldCharType="end"/>
        </w:r>
      </w:p>
    </w:sdtContent>
  </w:sdt>
  <w:p w14:paraId="62102F2A" w14:textId="77777777" w:rsidR="00475C90" w:rsidRDefault="00475C90">
    <w:pPr>
      <w:pStyle w:val="Pidipagina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9DA6157" wp14:editId="19D5027A">
              <wp:simplePos x="0" y="0"/>
              <wp:positionH relativeFrom="page">
                <wp:align>left</wp:align>
              </wp:positionH>
              <wp:positionV relativeFrom="paragraph">
                <wp:posOffset>172085</wp:posOffset>
              </wp:positionV>
              <wp:extent cx="7581900" cy="428625"/>
              <wp:effectExtent l="0" t="0" r="19050" b="28575"/>
              <wp:wrapNone/>
              <wp:docPr id="13" name="Rectángulo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81900" cy="428625"/>
                      </a:xfrm>
                      <a:prstGeom prst="rect">
                        <a:avLst/>
                      </a:prstGeom>
                      <a:solidFill>
                        <a:srgbClr val="63A537"/>
                      </a:solidFill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1BCCBAD2" w14:textId="77777777" w:rsidR="00475C90" w:rsidRPr="0090631B" w:rsidRDefault="00475C90" w:rsidP="00493FC4">
                          <w:pPr>
                            <w:pStyle w:val="Corpotesto"/>
                            <w:spacing w:line="268" w:lineRule="auto"/>
                            <w:ind w:left="284" w:right="116"/>
                            <w:rPr>
                              <w:sz w:val="16"/>
                              <w:lang w:val="it-IT"/>
                            </w:rPr>
                          </w:pPr>
                          <w:r w:rsidRPr="0090631B">
                            <w:rPr>
                              <w:spacing w:val="-1"/>
                              <w:w w:val="105"/>
                              <w:sz w:val="16"/>
                              <w:lang w:val="it-IT"/>
                            </w:rPr>
                            <w:t xml:space="preserve">Il sostegno della Commissione europea alla produzione di questa pubblicazione  non </w:t>
                          </w:r>
                          <w:r w:rsidRPr="0090631B">
                            <w:rPr>
                              <w:sz w:val="16"/>
                              <w:lang w:val="it-IT"/>
                            </w:rPr>
                            <w:t xml:space="preserve">costituisce un'approvazione dei contenuti, che riflettono solo le opinioni degli autori, e la Commissione non può essere ritenuta responsabile per qualsiasi uso che possa essere fatto delle </w:t>
                          </w:r>
                          <w:r w:rsidRPr="0090631B">
                            <w:rPr>
                              <w:w w:val="105"/>
                              <w:sz w:val="16"/>
                              <w:lang w:val="it-IT"/>
                            </w:rPr>
                            <w:t>informazioni in essa contenute.</w:t>
                          </w:r>
                        </w:p>
                        <w:p w14:paraId="1827BC1E" w14:textId="77777777" w:rsidR="00475C90" w:rsidRPr="0090631B" w:rsidRDefault="00475C90" w:rsidP="00493FC4">
                          <w:pPr>
                            <w:jc w:val="center"/>
                            <w:rPr>
                              <w:lang w:val="it-IT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9DA6157" id="Rectángulo 13" o:spid="_x0000_s1026" style="position:absolute;margin-left:0;margin-top:13.55pt;width:597pt;height:33.75pt;z-index:251658240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" fillcolor="#63a537" strokecolor="#1f4d78 [1604]" strokeweight="1pt">
              <v:textbox>
                <w:txbxContent>
                  <w:p w14:paraId="1BCCBAD2" w14:textId="77777777" w:rsidR="00475C90" w:rsidRPr="0090631B" w:rsidRDefault="00475C90" w:rsidP="00493FC4">
                    <w:pPr>
                      <w:pStyle w:val="Corpotesto"/>
                      <w:spacing w:line="268" w:lineRule="auto"/>
                      <w:ind w:left="284" w:right="116"/>
                      <w:rPr>
                        <w:sz w:val="16"/>
                        <w:lang w:val="it-IT"/>
                      </w:rPr>
                    </w:pPr>
                    <w:r w:rsidRPr="0090631B">
                      <w:rPr>
                        <w:spacing w:val="-1"/>
                        <w:w w:val="105"/>
                        <w:sz w:val="16"/>
                        <w:lang w:val="it-IT"/>
                      </w:rPr>
                      <w:t xml:space="preserve">Il sostegno della Commissione europea alla produzione di questa pubblicazione  non </w:t>
                    </w:r>
                    <w:r w:rsidRPr="0090631B">
                      <w:rPr>
                        <w:sz w:val="16"/>
                        <w:lang w:val="it-IT"/>
                      </w:rPr>
                      <w:t xml:space="preserve">costituisce un'approvazione dei contenuti, che riflettono solo le opinioni degli autori, e la Commissione non può essere ritenuta responsabile per qualsiasi uso che possa essere fatto delle </w:t>
                    </w:r>
                    <w:r w:rsidRPr="0090631B">
                      <w:rPr>
                        <w:w w:val="105"/>
                        <w:sz w:val="16"/>
                        <w:lang w:val="it-IT"/>
                      </w:rPr>
                      <w:t>informazioni in essa contenute.</w:t>
                    </w:r>
                  </w:p>
                  <w:p w14:paraId="1827BC1E" w14:textId="77777777" w:rsidR="00475C90" w:rsidRPr="0090631B" w:rsidRDefault="00475C90" w:rsidP="00493FC4">
                    <w:pPr>
                      <w:jc w:val="center"/>
                      <w:rPr>
                        <w:lang w:val="it-IT"/>
                      </w:rPr>
                    </w:pPr>
                  </w:p>
                </w:txbxContent>
              </v:textbox>
              <w10:wrap anchorx="page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51AF33" w14:textId="77777777" w:rsidR="00EE4100" w:rsidRDefault="00EE4100">
      <w:pPr>
        <w:spacing w:after="0" w:line="240" w:lineRule="auto"/>
      </w:pPr>
      <w:r>
        <w:separator/>
      </w:r>
    </w:p>
  </w:footnote>
  <w:footnote w:type="continuationSeparator" w:id="0">
    <w:p w14:paraId="5AFCE220" w14:textId="77777777" w:rsidR="00EE4100" w:rsidRDefault="00EE410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098916" w14:textId="77777777" w:rsidR="00475C90" w:rsidRDefault="00475C90" w:rsidP="005D1F73">
    <w:pPr>
      <w:pStyle w:val="Intestazione"/>
      <w:tabs>
        <w:tab w:val="clear" w:pos="9406"/>
        <w:tab w:val="right" w:pos="9027"/>
      </w:tabs>
      <w:ind w:left="-851"/>
    </w:pPr>
    <w:r>
      <w:rPr>
        <w:noProof/>
        <w:lang w:eastAsia="en-GB"/>
      </w:rPr>
      <w:drawing>
        <wp:inline distT="0" distB="0" distL="0" distR="0" wp14:anchorId="3C3A48C8" wp14:editId="2306E511">
          <wp:extent cx="2438400" cy="627951"/>
          <wp:effectExtent l="0" t="0" r="0" b="1270"/>
          <wp:docPr id="11" name="Imagen 11" descr="Immagine con testo&#10;&#10;Descrizione generat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Imagen 11" descr="Obrázok, na ktorom je text&#10;&#10;Automaticky generovaný popis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490947" cy="64148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                                      </w:t>
    </w:r>
    <w:r>
      <w:rPr>
        <w:noProof/>
        <w:lang w:eastAsia="en-GB"/>
      </w:rPr>
      <w:drawing>
        <wp:inline distT="0" distB="0" distL="0" distR="0" wp14:anchorId="5A8E90CB" wp14:editId="2A55B0DC">
          <wp:extent cx="2567940" cy="539267"/>
          <wp:effectExtent l="0" t="0" r="3810" b="0"/>
          <wp:docPr id="2" name="Obrázok 2" descr="Immagine con testo&#10;&#10;Descrizione generat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Obrázok 2" descr="Obrázok, na ktorom je text&#10;&#10;Automaticky generovaný popis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09023" cy="54789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517640"/>
    <w:multiLevelType w:val="hybridMultilevel"/>
    <w:tmpl w:val="BAAE5C16"/>
    <w:lvl w:ilvl="0" w:tplc="F8EC03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DA080A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25A589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AC4168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432536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B7E6A9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FD8491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CD225C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A08CB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DF3D1E"/>
    <w:multiLevelType w:val="hybridMultilevel"/>
    <w:tmpl w:val="46B6485E"/>
    <w:lvl w:ilvl="0" w:tplc="CE286BD4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210C3BA4" w:tentative="1">
      <w:start w:val="1"/>
      <w:numFmt w:val="lowerLetter"/>
      <w:lvlText w:val="%2."/>
      <w:lvlJc w:val="left"/>
      <w:pPr>
        <w:ind w:left="1440" w:hanging="360"/>
      </w:pPr>
    </w:lvl>
    <w:lvl w:ilvl="2" w:tplc="815E89F6" w:tentative="1">
      <w:start w:val="1"/>
      <w:numFmt w:val="lowerRoman"/>
      <w:lvlText w:val="%3."/>
      <w:lvlJc w:val="right"/>
      <w:pPr>
        <w:ind w:left="2160" w:hanging="180"/>
      </w:pPr>
    </w:lvl>
    <w:lvl w:ilvl="3" w:tplc="4D9856C0" w:tentative="1">
      <w:start w:val="1"/>
      <w:numFmt w:val="decimal"/>
      <w:lvlText w:val="%4."/>
      <w:lvlJc w:val="left"/>
      <w:pPr>
        <w:ind w:left="2880" w:hanging="360"/>
      </w:pPr>
    </w:lvl>
    <w:lvl w:ilvl="4" w:tplc="78E4613A" w:tentative="1">
      <w:start w:val="1"/>
      <w:numFmt w:val="lowerLetter"/>
      <w:lvlText w:val="%5."/>
      <w:lvlJc w:val="left"/>
      <w:pPr>
        <w:ind w:left="3600" w:hanging="360"/>
      </w:pPr>
    </w:lvl>
    <w:lvl w:ilvl="5" w:tplc="477E1530" w:tentative="1">
      <w:start w:val="1"/>
      <w:numFmt w:val="lowerRoman"/>
      <w:lvlText w:val="%6."/>
      <w:lvlJc w:val="right"/>
      <w:pPr>
        <w:ind w:left="4320" w:hanging="180"/>
      </w:pPr>
    </w:lvl>
    <w:lvl w:ilvl="6" w:tplc="1C32FDDC" w:tentative="1">
      <w:start w:val="1"/>
      <w:numFmt w:val="decimal"/>
      <w:lvlText w:val="%7."/>
      <w:lvlJc w:val="left"/>
      <w:pPr>
        <w:ind w:left="5040" w:hanging="360"/>
      </w:pPr>
    </w:lvl>
    <w:lvl w:ilvl="7" w:tplc="6ADCFF28" w:tentative="1">
      <w:start w:val="1"/>
      <w:numFmt w:val="lowerLetter"/>
      <w:lvlText w:val="%8."/>
      <w:lvlJc w:val="left"/>
      <w:pPr>
        <w:ind w:left="5760" w:hanging="360"/>
      </w:pPr>
    </w:lvl>
    <w:lvl w:ilvl="8" w:tplc="584CE70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6E2534"/>
    <w:multiLevelType w:val="hybridMultilevel"/>
    <w:tmpl w:val="029C992A"/>
    <w:lvl w:ilvl="0" w:tplc="28C44D1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26C3DA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AE462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4D022F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7C0A0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84E6C7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30C8C1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8CE142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7BC6BA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3F5C0E"/>
    <w:multiLevelType w:val="hybridMultilevel"/>
    <w:tmpl w:val="9A10031C"/>
    <w:lvl w:ilvl="0" w:tplc="4AC85E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5D4500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334CEE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5D625D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84B02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E0E6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F12EAA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35A439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574862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590879"/>
    <w:multiLevelType w:val="hybridMultilevel"/>
    <w:tmpl w:val="7A8008D0"/>
    <w:lvl w:ilvl="0" w:tplc="A328BC6A">
      <w:start w:val="1"/>
      <w:numFmt w:val="decimal"/>
      <w:lvlText w:val="%1."/>
      <w:lvlJc w:val="left"/>
      <w:pPr>
        <w:ind w:left="720" w:hanging="360"/>
      </w:pPr>
    </w:lvl>
    <w:lvl w:ilvl="1" w:tplc="C6FC4FD8" w:tentative="1">
      <w:start w:val="1"/>
      <w:numFmt w:val="lowerLetter"/>
      <w:lvlText w:val="%2."/>
      <w:lvlJc w:val="left"/>
      <w:pPr>
        <w:ind w:left="1440" w:hanging="360"/>
      </w:pPr>
    </w:lvl>
    <w:lvl w:ilvl="2" w:tplc="8D72CCBC" w:tentative="1">
      <w:start w:val="1"/>
      <w:numFmt w:val="lowerRoman"/>
      <w:lvlText w:val="%3."/>
      <w:lvlJc w:val="right"/>
      <w:pPr>
        <w:ind w:left="2160" w:hanging="180"/>
      </w:pPr>
    </w:lvl>
    <w:lvl w:ilvl="3" w:tplc="BC9E9804" w:tentative="1">
      <w:start w:val="1"/>
      <w:numFmt w:val="decimal"/>
      <w:lvlText w:val="%4."/>
      <w:lvlJc w:val="left"/>
      <w:pPr>
        <w:ind w:left="2880" w:hanging="360"/>
      </w:pPr>
    </w:lvl>
    <w:lvl w:ilvl="4" w:tplc="6C0C8A2A" w:tentative="1">
      <w:start w:val="1"/>
      <w:numFmt w:val="lowerLetter"/>
      <w:lvlText w:val="%5."/>
      <w:lvlJc w:val="left"/>
      <w:pPr>
        <w:ind w:left="3600" w:hanging="360"/>
      </w:pPr>
    </w:lvl>
    <w:lvl w:ilvl="5" w:tplc="F4726DA4" w:tentative="1">
      <w:start w:val="1"/>
      <w:numFmt w:val="lowerRoman"/>
      <w:lvlText w:val="%6."/>
      <w:lvlJc w:val="right"/>
      <w:pPr>
        <w:ind w:left="4320" w:hanging="180"/>
      </w:pPr>
    </w:lvl>
    <w:lvl w:ilvl="6" w:tplc="B2DC188C" w:tentative="1">
      <w:start w:val="1"/>
      <w:numFmt w:val="decimal"/>
      <w:lvlText w:val="%7."/>
      <w:lvlJc w:val="left"/>
      <w:pPr>
        <w:ind w:left="5040" w:hanging="360"/>
      </w:pPr>
    </w:lvl>
    <w:lvl w:ilvl="7" w:tplc="FDC65324" w:tentative="1">
      <w:start w:val="1"/>
      <w:numFmt w:val="lowerLetter"/>
      <w:lvlText w:val="%8."/>
      <w:lvlJc w:val="left"/>
      <w:pPr>
        <w:ind w:left="5760" w:hanging="360"/>
      </w:pPr>
    </w:lvl>
    <w:lvl w:ilvl="8" w:tplc="2208EC8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165232"/>
    <w:multiLevelType w:val="hybridMultilevel"/>
    <w:tmpl w:val="A22624FE"/>
    <w:lvl w:ilvl="0" w:tplc="0E0A10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847E5B38" w:tentative="1">
      <w:start w:val="1"/>
      <w:numFmt w:val="lowerLetter"/>
      <w:lvlText w:val="%2."/>
      <w:lvlJc w:val="left"/>
      <w:pPr>
        <w:ind w:left="1800" w:hanging="360"/>
      </w:pPr>
    </w:lvl>
    <w:lvl w:ilvl="2" w:tplc="D8224182" w:tentative="1">
      <w:start w:val="1"/>
      <w:numFmt w:val="lowerRoman"/>
      <w:lvlText w:val="%3."/>
      <w:lvlJc w:val="right"/>
      <w:pPr>
        <w:ind w:left="2520" w:hanging="180"/>
      </w:pPr>
    </w:lvl>
    <w:lvl w:ilvl="3" w:tplc="A8347764" w:tentative="1">
      <w:start w:val="1"/>
      <w:numFmt w:val="decimal"/>
      <w:lvlText w:val="%4."/>
      <w:lvlJc w:val="left"/>
      <w:pPr>
        <w:ind w:left="3240" w:hanging="360"/>
      </w:pPr>
    </w:lvl>
    <w:lvl w:ilvl="4" w:tplc="A934CDD0" w:tentative="1">
      <w:start w:val="1"/>
      <w:numFmt w:val="lowerLetter"/>
      <w:lvlText w:val="%5."/>
      <w:lvlJc w:val="left"/>
      <w:pPr>
        <w:ind w:left="3960" w:hanging="360"/>
      </w:pPr>
    </w:lvl>
    <w:lvl w:ilvl="5" w:tplc="228E2D84" w:tentative="1">
      <w:start w:val="1"/>
      <w:numFmt w:val="lowerRoman"/>
      <w:lvlText w:val="%6."/>
      <w:lvlJc w:val="right"/>
      <w:pPr>
        <w:ind w:left="4680" w:hanging="180"/>
      </w:pPr>
    </w:lvl>
    <w:lvl w:ilvl="6" w:tplc="A96078D4" w:tentative="1">
      <w:start w:val="1"/>
      <w:numFmt w:val="decimal"/>
      <w:lvlText w:val="%7."/>
      <w:lvlJc w:val="left"/>
      <w:pPr>
        <w:ind w:left="5400" w:hanging="360"/>
      </w:pPr>
    </w:lvl>
    <w:lvl w:ilvl="7" w:tplc="CF743320" w:tentative="1">
      <w:start w:val="1"/>
      <w:numFmt w:val="lowerLetter"/>
      <w:lvlText w:val="%8."/>
      <w:lvlJc w:val="left"/>
      <w:pPr>
        <w:ind w:left="6120" w:hanging="360"/>
      </w:pPr>
    </w:lvl>
    <w:lvl w:ilvl="8" w:tplc="CED8E55E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B5C4CDB"/>
    <w:multiLevelType w:val="multilevel"/>
    <w:tmpl w:val="4DFE940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7" w15:restartNumberingAfterBreak="0">
    <w:nsid w:val="1F4C64E6"/>
    <w:multiLevelType w:val="hybridMultilevel"/>
    <w:tmpl w:val="450EAA12"/>
    <w:lvl w:ilvl="0" w:tplc="F96899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DE40A7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BC2B53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42091B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7C690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76C972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F7C437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50E438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BC02D6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BD4E73"/>
    <w:multiLevelType w:val="hybridMultilevel"/>
    <w:tmpl w:val="9D180EF0"/>
    <w:lvl w:ilvl="0" w:tplc="E1B45A5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BAFB5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E89C9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84AE2F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B3095DA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5D2DB3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332872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846CA5C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836999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187D34"/>
    <w:multiLevelType w:val="multilevel"/>
    <w:tmpl w:val="2F60BBE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0" w15:restartNumberingAfterBreak="0">
    <w:nsid w:val="22C76B01"/>
    <w:multiLevelType w:val="hybridMultilevel"/>
    <w:tmpl w:val="B83A0756"/>
    <w:lvl w:ilvl="0" w:tplc="B98808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97A9C7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2D27B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82CDDF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990748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FEE98E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66DBC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EDA9A2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2CE938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EA3F5C"/>
    <w:multiLevelType w:val="hybridMultilevel"/>
    <w:tmpl w:val="BA6E9D36"/>
    <w:lvl w:ilvl="0" w:tplc="650A85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1C8381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D24852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3FC0DF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B2025D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EF2D9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87AD14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44769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71E2BD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A5C3F4F"/>
    <w:multiLevelType w:val="hybridMultilevel"/>
    <w:tmpl w:val="6120A216"/>
    <w:lvl w:ilvl="0" w:tplc="6F826E8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9078BB3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622BD7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F36E0F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5E2270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DCEEB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EC890B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936730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E0806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CA0773"/>
    <w:multiLevelType w:val="hybridMultilevel"/>
    <w:tmpl w:val="44E474A0"/>
    <w:lvl w:ilvl="0" w:tplc="F1BC7806">
      <w:start w:val="1"/>
      <w:numFmt w:val="decimal"/>
      <w:lvlText w:val="%1."/>
      <w:lvlJc w:val="left"/>
      <w:pPr>
        <w:ind w:left="1080" w:hanging="360"/>
      </w:pPr>
      <w:rPr>
        <w:color w:val="auto"/>
      </w:rPr>
    </w:lvl>
    <w:lvl w:ilvl="1" w:tplc="1A0CA3DA" w:tentative="1">
      <w:start w:val="1"/>
      <w:numFmt w:val="lowerLetter"/>
      <w:lvlText w:val="%2."/>
      <w:lvlJc w:val="left"/>
      <w:pPr>
        <w:ind w:left="1800" w:hanging="360"/>
      </w:pPr>
    </w:lvl>
    <w:lvl w:ilvl="2" w:tplc="506E157E" w:tentative="1">
      <w:start w:val="1"/>
      <w:numFmt w:val="lowerRoman"/>
      <w:lvlText w:val="%3."/>
      <w:lvlJc w:val="right"/>
      <w:pPr>
        <w:ind w:left="2520" w:hanging="180"/>
      </w:pPr>
    </w:lvl>
    <w:lvl w:ilvl="3" w:tplc="C8F4F2DA" w:tentative="1">
      <w:start w:val="1"/>
      <w:numFmt w:val="decimal"/>
      <w:lvlText w:val="%4."/>
      <w:lvlJc w:val="left"/>
      <w:pPr>
        <w:ind w:left="3240" w:hanging="360"/>
      </w:pPr>
    </w:lvl>
    <w:lvl w:ilvl="4" w:tplc="1B48EAB2" w:tentative="1">
      <w:start w:val="1"/>
      <w:numFmt w:val="lowerLetter"/>
      <w:lvlText w:val="%5."/>
      <w:lvlJc w:val="left"/>
      <w:pPr>
        <w:ind w:left="3960" w:hanging="360"/>
      </w:pPr>
    </w:lvl>
    <w:lvl w:ilvl="5" w:tplc="58484A3E" w:tentative="1">
      <w:start w:val="1"/>
      <w:numFmt w:val="lowerRoman"/>
      <w:lvlText w:val="%6."/>
      <w:lvlJc w:val="right"/>
      <w:pPr>
        <w:ind w:left="4680" w:hanging="180"/>
      </w:pPr>
    </w:lvl>
    <w:lvl w:ilvl="6" w:tplc="8EDE8590" w:tentative="1">
      <w:start w:val="1"/>
      <w:numFmt w:val="decimal"/>
      <w:lvlText w:val="%7."/>
      <w:lvlJc w:val="left"/>
      <w:pPr>
        <w:ind w:left="5400" w:hanging="360"/>
      </w:pPr>
    </w:lvl>
    <w:lvl w:ilvl="7" w:tplc="58AE6034" w:tentative="1">
      <w:start w:val="1"/>
      <w:numFmt w:val="lowerLetter"/>
      <w:lvlText w:val="%8."/>
      <w:lvlJc w:val="left"/>
      <w:pPr>
        <w:ind w:left="6120" w:hanging="360"/>
      </w:pPr>
    </w:lvl>
    <w:lvl w:ilvl="8" w:tplc="0A3E2A40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03341BB"/>
    <w:multiLevelType w:val="hybridMultilevel"/>
    <w:tmpl w:val="859C2F7E"/>
    <w:lvl w:ilvl="0" w:tplc="7F685FB6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F26CA1C" w:tentative="1">
      <w:start w:val="1"/>
      <w:numFmt w:val="lowerLetter"/>
      <w:lvlText w:val="%2."/>
      <w:lvlJc w:val="left"/>
      <w:pPr>
        <w:ind w:left="1440" w:hanging="360"/>
      </w:pPr>
    </w:lvl>
    <w:lvl w:ilvl="2" w:tplc="484E434A" w:tentative="1">
      <w:start w:val="1"/>
      <w:numFmt w:val="lowerRoman"/>
      <w:lvlText w:val="%3."/>
      <w:lvlJc w:val="right"/>
      <w:pPr>
        <w:ind w:left="2160" w:hanging="180"/>
      </w:pPr>
    </w:lvl>
    <w:lvl w:ilvl="3" w:tplc="FD8A35F2" w:tentative="1">
      <w:start w:val="1"/>
      <w:numFmt w:val="decimal"/>
      <w:lvlText w:val="%4."/>
      <w:lvlJc w:val="left"/>
      <w:pPr>
        <w:ind w:left="2880" w:hanging="360"/>
      </w:pPr>
    </w:lvl>
    <w:lvl w:ilvl="4" w:tplc="DB76D34C" w:tentative="1">
      <w:start w:val="1"/>
      <w:numFmt w:val="lowerLetter"/>
      <w:lvlText w:val="%5."/>
      <w:lvlJc w:val="left"/>
      <w:pPr>
        <w:ind w:left="3600" w:hanging="360"/>
      </w:pPr>
    </w:lvl>
    <w:lvl w:ilvl="5" w:tplc="ACDC06E8" w:tentative="1">
      <w:start w:val="1"/>
      <w:numFmt w:val="lowerRoman"/>
      <w:lvlText w:val="%6."/>
      <w:lvlJc w:val="right"/>
      <w:pPr>
        <w:ind w:left="4320" w:hanging="180"/>
      </w:pPr>
    </w:lvl>
    <w:lvl w:ilvl="6" w:tplc="2DC64ED8" w:tentative="1">
      <w:start w:val="1"/>
      <w:numFmt w:val="decimal"/>
      <w:lvlText w:val="%7."/>
      <w:lvlJc w:val="left"/>
      <w:pPr>
        <w:ind w:left="5040" w:hanging="360"/>
      </w:pPr>
    </w:lvl>
    <w:lvl w:ilvl="7" w:tplc="0F6C015C" w:tentative="1">
      <w:start w:val="1"/>
      <w:numFmt w:val="lowerLetter"/>
      <w:lvlText w:val="%8."/>
      <w:lvlJc w:val="left"/>
      <w:pPr>
        <w:ind w:left="5760" w:hanging="360"/>
      </w:pPr>
    </w:lvl>
    <w:lvl w:ilvl="8" w:tplc="6992752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C1231F6"/>
    <w:multiLevelType w:val="hybridMultilevel"/>
    <w:tmpl w:val="6CAC776C"/>
    <w:lvl w:ilvl="0" w:tplc="8F788D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0DC3654" w:tentative="1">
      <w:start w:val="1"/>
      <w:numFmt w:val="lowerLetter"/>
      <w:lvlText w:val="%2."/>
      <w:lvlJc w:val="left"/>
      <w:pPr>
        <w:ind w:left="1440" w:hanging="360"/>
      </w:pPr>
    </w:lvl>
    <w:lvl w:ilvl="2" w:tplc="891EBA70" w:tentative="1">
      <w:start w:val="1"/>
      <w:numFmt w:val="lowerRoman"/>
      <w:lvlText w:val="%3."/>
      <w:lvlJc w:val="right"/>
      <w:pPr>
        <w:ind w:left="2160" w:hanging="180"/>
      </w:pPr>
    </w:lvl>
    <w:lvl w:ilvl="3" w:tplc="040EFD86" w:tentative="1">
      <w:start w:val="1"/>
      <w:numFmt w:val="decimal"/>
      <w:lvlText w:val="%4."/>
      <w:lvlJc w:val="left"/>
      <w:pPr>
        <w:ind w:left="2880" w:hanging="360"/>
      </w:pPr>
    </w:lvl>
    <w:lvl w:ilvl="4" w:tplc="9AA05F02" w:tentative="1">
      <w:start w:val="1"/>
      <w:numFmt w:val="lowerLetter"/>
      <w:lvlText w:val="%5."/>
      <w:lvlJc w:val="left"/>
      <w:pPr>
        <w:ind w:left="3600" w:hanging="360"/>
      </w:pPr>
    </w:lvl>
    <w:lvl w:ilvl="5" w:tplc="28FEE78C" w:tentative="1">
      <w:start w:val="1"/>
      <w:numFmt w:val="lowerRoman"/>
      <w:lvlText w:val="%6."/>
      <w:lvlJc w:val="right"/>
      <w:pPr>
        <w:ind w:left="4320" w:hanging="180"/>
      </w:pPr>
    </w:lvl>
    <w:lvl w:ilvl="6" w:tplc="9FA625A0" w:tentative="1">
      <w:start w:val="1"/>
      <w:numFmt w:val="decimal"/>
      <w:lvlText w:val="%7."/>
      <w:lvlJc w:val="left"/>
      <w:pPr>
        <w:ind w:left="5040" w:hanging="360"/>
      </w:pPr>
    </w:lvl>
    <w:lvl w:ilvl="7" w:tplc="D2D6133A" w:tentative="1">
      <w:start w:val="1"/>
      <w:numFmt w:val="lowerLetter"/>
      <w:lvlText w:val="%8."/>
      <w:lvlJc w:val="left"/>
      <w:pPr>
        <w:ind w:left="5760" w:hanging="360"/>
      </w:pPr>
    </w:lvl>
    <w:lvl w:ilvl="8" w:tplc="E1E2547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0571181"/>
    <w:multiLevelType w:val="multilevel"/>
    <w:tmpl w:val="800CBC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1936132"/>
    <w:multiLevelType w:val="multilevel"/>
    <w:tmpl w:val="06402B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41B863E3"/>
    <w:multiLevelType w:val="hybridMultilevel"/>
    <w:tmpl w:val="69F2C17E"/>
    <w:lvl w:ilvl="0" w:tplc="9B86FFAA">
      <w:start w:val="1"/>
      <w:numFmt w:val="decimal"/>
      <w:lvlText w:val="%1."/>
      <w:lvlJc w:val="left"/>
      <w:pPr>
        <w:ind w:left="720" w:hanging="360"/>
      </w:pPr>
    </w:lvl>
    <w:lvl w:ilvl="1" w:tplc="E08AC83C" w:tentative="1">
      <w:start w:val="1"/>
      <w:numFmt w:val="lowerLetter"/>
      <w:lvlText w:val="%2."/>
      <w:lvlJc w:val="left"/>
      <w:pPr>
        <w:ind w:left="1440" w:hanging="360"/>
      </w:pPr>
    </w:lvl>
    <w:lvl w:ilvl="2" w:tplc="4300AA04" w:tentative="1">
      <w:start w:val="1"/>
      <w:numFmt w:val="lowerRoman"/>
      <w:lvlText w:val="%3."/>
      <w:lvlJc w:val="right"/>
      <w:pPr>
        <w:ind w:left="2160" w:hanging="180"/>
      </w:pPr>
    </w:lvl>
    <w:lvl w:ilvl="3" w:tplc="DE6ED2C8" w:tentative="1">
      <w:start w:val="1"/>
      <w:numFmt w:val="decimal"/>
      <w:lvlText w:val="%4."/>
      <w:lvlJc w:val="left"/>
      <w:pPr>
        <w:ind w:left="2880" w:hanging="360"/>
      </w:pPr>
    </w:lvl>
    <w:lvl w:ilvl="4" w:tplc="037ADCFA" w:tentative="1">
      <w:start w:val="1"/>
      <w:numFmt w:val="lowerLetter"/>
      <w:lvlText w:val="%5."/>
      <w:lvlJc w:val="left"/>
      <w:pPr>
        <w:ind w:left="3600" w:hanging="360"/>
      </w:pPr>
    </w:lvl>
    <w:lvl w:ilvl="5" w:tplc="1DAA5486" w:tentative="1">
      <w:start w:val="1"/>
      <w:numFmt w:val="lowerRoman"/>
      <w:lvlText w:val="%6."/>
      <w:lvlJc w:val="right"/>
      <w:pPr>
        <w:ind w:left="4320" w:hanging="180"/>
      </w:pPr>
    </w:lvl>
    <w:lvl w:ilvl="6" w:tplc="1732479A" w:tentative="1">
      <w:start w:val="1"/>
      <w:numFmt w:val="decimal"/>
      <w:lvlText w:val="%7."/>
      <w:lvlJc w:val="left"/>
      <w:pPr>
        <w:ind w:left="5040" w:hanging="360"/>
      </w:pPr>
    </w:lvl>
    <w:lvl w:ilvl="7" w:tplc="72A21564" w:tentative="1">
      <w:start w:val="1"/>
      <w:numFmt w:val="lowerLetter"/>
      <w:lvlText w:val="%8."/>
      <w:lvlJc w:val="left"/>
      <w:pPr>
        <w:ind w:left="5760" w:hanging="360"/>
      </w:pPr>
    </w:lvl>
    <w:lvl w:ilvl="8" w:tplc="0C9AF39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9587AEE"/>
    <w:multiLevelType w:val="hybridMultilevel"/>
    <w:tmpl w:val="81CAA0C8"/>
    <w:lvl w:ilvl="0" w:tplc="C62CF940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CBECD54E" w:tentative="1">
      <w:start w:val="1"/>
      <w:numFmt w:val="lowerLetter"/>
      <w:lvlText w:val="%2."/>
      <w:lvlJc w:val="left"/>
      <w:pPr>
        <w:ind w:left="2160" w:hanging="360"/>
      </w:pPr>
    </w:lvl>
    <w:lvl w:ilvl="2" w:tplc="A77A6924" w:tentative="1">
      <w:start w:val="1"/>
      <w:numFmt w:val="lowerRoman"/>
      <w:lvlText w:val="%3."/>
      <w:lvlJc w:val="right"/>
      <w:pPr>
        <w:ind w:left="2880" w:hanging="180"/>
      </w:pPr>
    </w:lvl>
    <w:lvl w:ilvl="3" w:tplc="F1946686" w:tentative="1">
      <w:start w:val="1"/>
      <w:numFmt w:val="decimal"/>
      <w:lvlText w:val="%4."/>
      <w:lvlJc w:val="left"/>
      <w:pPr>
        <w:ind w:left="3600" w:hanging="360"/>
      </w:pPr>
    </w:lvl>
    <w:lvl w:ilvl="4" w:tplc="C21435FE" w:tentative="1">
      <w:start w:val="1"/>
      <w:numFmt w:val="lowerLetter"/>
      <w:lvlText w:val="%5."/>
      <w:lvlJc w:val="left"/>
      <w:pPr>
        <w:ind w:left="4320" w:hanging="360"/>
      </w:pPr>
    </w:lvl>
    <w:lvl w:ilvl="5" w:tplc="DD4085F2" w:tentative="1">
      <w:start w:val="1"/>
      <w:numFmt w:val="lowerRoman"/>
      <w:lvlText w:val="%6."/>
      <w:lvlJc w:val="right"/>
      <w:pPr>
        <w:ind w:left="5040" w:hanging="180"/>
      </w:pPr>
    </w:lvl>
    <w:lvl w:ilvl="6" w:tplc="27FE86CA" w:tentative="1">
      <w:start w:val="1"/>
      <w:numFmt w:val="decimal"/>
      <w:lvlText w:val="%7."/>
      <w:lvlJc w:val="left"/>
      <w:pPr>
        <w:ind w:left="5760" w:hanging="360"/>
      </w:pPr>
    </w:lvl>
    <w:lvl w:ilvl="7" w:tplc="7ADCEF90" w:tentative="1">
      <w:start w:val="1"/>
      <w:numFmt w:val="lowerLetter"/>
      <w:lvlText w:val="%8."/>
      <w:lvlJc w:val="left"/>
      <w:pPr>
        <w:ind w:left="6480" w:hanging="360"/>
      </w:pPr>
    </w:lvl>
    <w:lvl w:ilvl="8" w:tplc="2E2239F0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4A6C4A96"/>
    <w:multiLevelType w:val="hybridMultilevel"/>
    <w:tmpl w:val="F2F42F4C"/>
    <w:lvl w:ilvl="0" w:tplc="EC04EF88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C69E2FC8" w:tentative="1">
      <w:start w:val="1"/>
      <w:numFmt w:val="lowerLetter"/>
      <w:lvlText w:val="%2."/>
      <w:lvlJc w:val="left"/>
      <w:pPr>
        <w:ind w:left="1440" w:hanging="360"/>
      </w:pPr>
    </w:lvl>
    <w:lvl w:ilvl="2" w:tplc="7BDC3C7A" w:tentative="1">
      <w:start w:val="1"/>
      <w:numFmt w:val="lowerRoman"/>
      <w:lvlText w:val="%3."/>
      <w:lvlJc w:val="right"/>
      <w:pPr>
        <w:ind w:left="2160" w:hanging="180"/>
      </w:pPr>
    </w:lvl>
    <w:lvl w:ilvl="3" w:tplc="9FD42FB6" w:tentative="1">
      <w:start w:val="1"/>
      <w:numFmt w:val="decimal"/>
      <w:lvlText w:val="%4."/>
      <w:lvlJc w:val="left"/>
      <w:pPr>
        <w:ind w:left="2880" w:hanging="360"/>
      </w:pPr>
    </w:lvl>
    <w:lvl w:ilvl="4" w:tplc="E3BAFEF6" w:tentative="1">
      <w:start w:val="1"/>
      <w:numFmt w:val="lowerLetter"/>
      <w:lvlText w:val="%5."/>
      <w:lvlJc w:val="left"/>
      <w:pPr>
        <w:ind w:left="3600" w:hanging="360"/>
      </w:pPr>
    </w:lvl>
    <w:lvl w:ilvl="5" w:tplc="BF26AA0C" w:tentative="1">
      <w:start w:val="1"/>
      <w:numFmt w:val="lowerRoman"/>
      <w:lvlText w:val="%6."/>
      <w:lvlJc w:val="right"/>
      <w:pPr>
        <w:ind w:left="4320" w:hanging="180"/>
      </w:pPr>
    </w:lvl>
    <w:lvl w:ilvl="6" w:tplc="42901932" w:tentative="1">
      <w:start w:val="1"/>
      <w:numFmt w:val="decimal"/>
      <w:lvlText w:val="%7."/>
      <w:lvlJc w:val="left"/>
      <w:pPr>
        <w:ind w:left="5040" w:hanging="360"/>
      </w:pPr>
    </w:lvl>
    <w:lvl w:ilvl="7" w:tplc="F2B48726" w:tentative="1">
      <w:start w:val="1"/>
      <w:numFmt w:val="lowerLetter"/>
      <w:lvlText w:val="%8."/>
      <w:lvlJc w:val="left"/>
      <w:pPr>
        <w:ind w:left="5760" w:hanging="360"/>
      </w:pPr>
    </w:lvl>
    <w:lvl w:ilvl="8" w:tplc="59D847B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F954519"/>
    <w:multiLevelType w:val="multilevel"/>
    <w:tmpl w:val="19E82F8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2" w15:restartNumberingAfterBreak="0">
    <w:nsid w:val="53523E0B"/>
    <w:multiLevelType w:val="hybridMultilevel"/>
    <w:tmpl w:val="FE7098B2"/>
    <w:lvl w:ilvl="0" w:tplc="26C6E1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F664A1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FAE93C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B10C61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56A76D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E84F3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264B18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2389A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43A3F5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AEA0014"/>
    <w:multiLevelType w:val="hybridMultilevel"/>
    <w:tmpl w:val="3D58E1E8"/>
    <w:lvl w:ilvl="0" w:tplc="0D303E8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B126AD62" w:tentative="1">
      <w:start w:val="1"/>
      <w:numFmt w:val="lowerLetter"/>
      <w:lvlText w:val="%2."/>
      <w:lvlJc w:val="left"/>
      <w:pPr>
        <w:ind w:left="1080" w:hanging="360"/>
      </w:pPr>
    </w:lvl>
    <w:lvl w:ilvl="2" w:tplc="3516E986" w:tentative="1">
      <w:start w:val="1"/>
      <w:numFmt w:val="lowerRoman"/>
      <w:lvlText w:val="%3."/>
      <w:lvlJc w:val="right"/>
      <w:pPr>
        <w:ind w:left="1800" w:hanging="180"/>
      </w:pPr>
    </w:lvl>
    <w:lvl w:ilvl="3" w:tplc="3BD4989E" w:tentative="1">
      <w:start w:val="1"/>
      <w:numFmt w:val="decimal"/>
      <w:lvlText w:val="%4."/>
      <w:lvlJc w:val="left"/>
      <w:pPr>
        <w:ind w:left="2520" w:hanging="360"/>
      </w:pPr>
    </w:lvl>
    <w:lvl w:ilvl="4" w:tplc="5366DE40" w:tentative="1">
      <w:start w:val="1"/>
      <w:numFmt w:val="lowerLetter"/>
      <w:lvlText w:val="%5."/>
      <w:lvlJc w:val="left"/>
      <w:pPr>
        <w:ind w:left="3240" w:hanging="360"/>
      </w:pPr>
    </w:lvl>
    <w:lvl w:ilvl="5" w:tplc="BE7C463C" w:tentative="1">
      <w:start w:val="1"/>
      <w:numFmt w:val="lowerRoman"/>
      <w:lvlText w:val="%6."/>
      <w:lvlJc w:val="right"/>
      <w:pPr>
        <w:ind w:left="3960" w:hanging="180"/>
      </w:pPr>
    </w:lvl>
    <w:lvl w:ilvl="6" w:tplc="EB4EB62E" w:tentative="1">
      <w:start w:val="1"/>
      <w:numFmt w:val="decimal"/>
      <w:lvlText w:val="%7."/>
      <w:lvlJc w:val="left"/>
      <w:pPr>
        <w:ind w:left="4680" w:hanging="360"/>
      </w:pPr>
    </w:lvl>
    <w:lvl w:ilvl="7" w:tplc="98AC9D8C" w:tentative="1">
      <w:start w:val="1"/>
      <w:numFmt w:val="lowerLetter"/>
      <w:lvlText w:val="%8."/>
      <w:lvlJc w:val="left"/>
      <w:pPr>
        <w:ind w:left="5400" w:hanging="360"/>
      </w:pPr>
    </w:lvl>
    <w:lvl w:ilvl="8" w:tplc="B008AC3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5C0F746E"/>
    <w:multiLevelType w:val="multilevel"/>
    <w:tmpl w:val="C6A2A8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63C24656"/>
    <w:multiLevelType w:val="hybridMultilevel"/>
    <w:tmpl w:val="1F56A95E"/>
    <w:lvl w:ilvl="0" w:tplc="D3A26FA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A56E1314" w:tentative="1">
      <w:start w:val="1"/>
      <w:numFmt w:val="lowerLetter"/>
      <w:lvlText w:val="%2."/>
      <w:lvlJc w:val="left"/>
      <w:pPr>
        <w:ind w:left="1080" w:hanging="360"/>
      </w:pPr>
    </w:lvl>
    <w:lvl w:ilvl="2" w:tplc="2488F6F0" w:tentative="1">
      <w:start w:val="1"/>
      <w:numFmt w:val="lowerRoman"/>
      <w:lvlText w:val="%3."/>
      <w:lvlJc w:val="right"/>
      <w:pPr>
        <w:ind w:left="1800" w:hanging="180"/>
      </w:pPr>
    </w:lvl>
    <w:lvl w:ilvl="3" w:tplc="EB3E59F2" w:tentative="1">
      <w:start w:val="1"/>
      <w:numFmt w:val="decimal"/>
      <w:lvlText w:val="%4."/>
      <w:lvlJc w:val="left"/>
      <w:pPr>
        <w:ind w:left="2520" w:hanging="360"/>
      </w:pPr>
    </w:lvl>
    <w:lvl w:ilvl="4" w:tplc="16E6C58A" w:tentative="1">
      <w:start w:val="1"/>
      <w:numFmt w:val="lowerLetter"/>
      <w:lvlText w:val="%5."/>
      <w:lvlJc w:val="left"/>
      <w:pPr>
        <w:ind w:left="3240" w:hanging="360"/>
      </w:pPr>
    </w:lvl>
    <w:lvl w:ilvl="5" w:tplc="BA18BE20" w:tentative="1">
      <w:start w:val="1"/>
      <w:numFmt w:val="lowerRoman"/>
      <w:lvlText w:val="%6."/>
      <w:lvlJc w:val="right"/>
      <w:pPr>
        <w:ind w:left="3960" w:hanging="180"/>
      </w:pPr>
    </w:lvl>
    <w:lvl w:ilvl="6" w:tplc="5B6E243E" w:tentative="1">
      <w:start w:val="1"/>
      <w:numFmt w:val="decimal"/>
      <w:lvlText w:val="%7."/>
      <w:lvlJc w:val="left"/>
      <w:pPr>
        <w:ind w:left="4680" w:hanging="360"/>
      </w:pPr>
    </w:lvl>
    <w:lvl w:ilvl="7" w:tplc="AD02C96E" w:tentative="1">
      <w:start w:val="1"/>
      <w:numFmt w:val="lowerLetter"/>
      <w:lvlText w:val="%8."/>
      <w:lvlJc w:val="left"/>
      <w:pPr>
        <w:ind w:left="5400" w:hanging="360"/>
      </w:pPr>
    </w:lvl>
    <w:lvl w:ilvl="8" w:tplc="1C02F9E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665A47AC"/>
    <w:multiLevelType w:val="hybridMultilevel"/>
    <w:tmpl w:val="9104C5F6"/>
    <w:lvl w:ilvl="0" w:tplc="6A62BE1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B323B7B"/>
    <w:multiLevelType w:val="hybridMultilevel"/>
    <w:tmpl w:val="3F8649D6"/>
    <w:lvl w:ilvl="0" w:tplc="69042DC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Theme="minorHAnsi" w:hAnsi="Times New Roman" w:cs="Times New Roman"/>
      </w:rPr>
    </w:lvl>
    <w:lvl w:ilvl="1" w:tplc="BDFE6002"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BD5AC758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0DF4B71E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73CCEDC8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DB48D210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5A2CA75A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B954675C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CF3E06DE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28" w15:restartNumberingAfterBreak="0">
    <w:nsid w:val="6C264510"/>
    <w:multiLevelType w:val="hybridMultilevel"/>
    <w:tmpl w:val="70B68B66"/>
    <w:lvl w:ilvl="0" w:tplc="70002A08">
      <w:start w:val="1"/>
      <w:numFmt w:val="decimal"/>
      <w:lvlText w:val="%1."/>
      <w:lvlJc w:val="left"/>
      <w:pPr>
        <w:ind w:left="720" w:hanging="360"/>
      </w:pPr>
    </w:lvl>
    <w:lvl w:ilvl="1" w:tplc="C658A7F6" w:tentative="1">
      <w:start w:val="1"/>
      <w:numFmt w:val="lowerLetter"/>
      <w:lvlText w:val="%2."/>
      <w:lvlJc w:val="left"/>
      <w:pPr>
        <w:ind w:left="1440" w:hanging="360"/>
      </w:pPr>
    </w:lvl>
    <w:lvl w:ilvl="2" w:tplc="1BEA2178" w:tentative="1">
      <w:start w:val="1"/>
      <w:numFmt w:val="lowerRoman"/>
      <w:lvlText w:val="%3."/>
      <w:lvlJc w:val="right"/>
      <w:pPr>
        <w:ind w:left="2160" w:hanging="180"/>
      </w:pPr>
    </w:lvl>
    <w:lvl w:ilvl="3" w:tplc="4022C7DC" w:tentative="1">
      <w:start w:val="1"/>
      <w:numFmt w:val="decimal"/>
      <w:lvlText w:val="%4."/>
      <w:lvlJc w:val="left"/>
      <w:pPr>
        <w:ind w:left="2880" w:hanging="360"/>
      </w:pPr>
    </w:lvl>
    <w:lvl w:ilvl="4" w:tplc="D13C652A" w:tentative="1">
      <w:start w:val="1"/>
      <w:numFmt w:val="lowerLetter"/>
      <w:lvlText w:val="%5."/>
      <w:lvlJc w:val="left"/>
      <w:pPr>
        <w:ind w:left="3600" w:hanging="360"/>
      </w:pPr>
    </w:lvl>
    <w:lvl w:ilvl="5" w:tplc="74A43A60" w:tentative="1">
      <w:start w:val="1"/>
      <w:numFmt w:val="lowerRoman"/>
      <w:lvlText w:val="%6."/>
      <w:lvlJc w:val="right"/>
      <w:pPr>
        <w:ind w:left="4320" w:hanging="180"/>
      </w:pPr>
    </w:lvl>
    <w:lvl w:ilvl="6" w:tplc="C178B900" w:tentative="1">
      <w:start w:val="1"/>
      <w:numFmt w:val="decimal"/>
      <w:lvlText w:val="%7."/>
      <w:lvlJc w:val="left"/>
      <w:pPr>
        <w:ind w:left="5040" w:hanging="360"/>
      </w:pPr>
    </w:lvl>
    <w:lvl w:ilvl="7" w:tplc="E460D7B6" w:tentative="1">
      <w:start w:val="1"/>
      <w:numFmt w:val="lowerLetter"/>
      <w:lvlText w:val="%8."/>
      <w:lvlJc w:val="left"/>
      <w:pPr>
        <w:ind w:left="5760" w:hanging="360"/>
      </w:pPr>
    </w:lvl>
    <w:lvl w:ilvl="8" w:tplc="241A6AA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CD3240E"/>
    <w:multiLevelType w:val="hybridMultilevel"/>
    <w:tmpl w:val="DDE06376"/>
    <w:lvl w:ilvl="0" w:tplc="88D4B5E6">
      <w:start w:val="1"/>
      <w:numFmt w:val="decimal"/>
      <w:lvlText w:val="%1."/>
      <w:lvlJc w:val="left"/>
      <w:pPr>
        <w:ind w:left="720" w:hanging="360"/>
      </w:pPr>
    </w:lvl>
    <w:lvl w:ilvl="1" w:tplc="E28EFFF4" w:tentative="1">
      <w:start w:val="1"/>
      <w:numFmt w:val="lowerLetter"/>
      <w:lvlText w:val="%2."/>
      <w:lvlJc w:val="left"/>
      <w:pPr>
        <w:ind w:left="1440" w:hanging="360"/>
      </w:pPr>
    </w:lvl>
    <w:lvl w:ilvl="2" w:tplc="F0208E4A" w:tentative="1">
      <w:start w:val="1"/>
      <w:numFmt w:val="lowerRoman"/>
      <w:lvlText w:val="%3."/>
      <w:lvlJc w:val="right"/>
      <w:pPr>
        <w:ind w:left="2160" w:hanging="180"/>
      </w:pPr>
    </w:lvl>
    <w:lvl w:ilvl="3" w:tplc="2ABE49D6" w:tentative="1">
      <w:start w:val="1"/>
      <w:numFmt w:val="decimal"/>
      <w:lvlText w:val="%4."/>
      <w:lvlJc w:val="left"/>
      <w:pPr>
        <w:ind w:left="2880" w:hanging="360"/>
      </w:pPr>
    </w:lvl>
    <w:lvl w:ilvl="4" w:tplc="FAE26E64" w:tentative="1">
      <w:start w:val="1"/>
      <w:numFmt w:val="lowerLetter"/>
      <w:lvlText w:val="%5."/>
      <w:lvlJc w:val="left"/>
      <w:pPr>
        <w:ind w:left="3600" w:hanging="360"/>
      </w:pPr>
    </w:lvl>
    <w:lvl w:ilvl="5" w:tplc="88FE22AA" w:tentative="1">
      <w:start w:val="1"/>
      <w:numFmt w:val="lowerRoman"/>
      <w:lvlText w:val="%6."/>
      <w:lvlJc w:val="right"/>
      <w:pPr>
        <w:ind w:left="4320" w:hanging="180"/>
      </w:pPr>
    </w:lvl>
    <w:lvl w:ilvl="6" w:tplc="18CCC9F8" w:tentative="1">
      <w:start w:val="1"/>
      <w:numFmt w:val="decimal"/>
      <w:lvlText w:val="%7."/>
      <w:lvlJc w:val="left"/>
      <w:pPr>
        <w:ind w:left="5040" w:hanging="360"/>
      </w:pPr>
    </w:lvl>
    <w:lvl w:ilvl="7" w:tplc="B99E8908" w:tentative="1">
      <w:start w:val="1"/>
      <w:numFmt w:val="lowerLetter"/>
      <w:lvlText w:val="%8."/>
      <w:lvlJc w:val="left"/>
      <w:pPr>
        <w:ind w:left="5760" w:hanging="360"/>
      </w:pPr>
    </w:lvl>
    <w:lvl w:ilvl="8" w:tplc="78E0C48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68F1602"/>
    <w:multiLevelType w:val="hybridMultilevel"/>
    <w:tmpl w:val="1C6CA7B4"/>
    <w:lvl w:ilvl="0" w:tplc="2CE49A76">
      <w:start w:val="1"/>
      <w:numFmt w:val="decimal"/>
      <w:lvlText w:val="%1."/>
      <w:lvlJc w:val="left"/>
      <w:pPr>
        <w:ind w:left="720" w:hanging="360"/>
      </w:pPr>
    </w:lvl>
    <w:lvl w:ilvl="1" w:tplc="202819DA" w:tentative="1">
      <w:start w:val="1"/>
      <w:numFmt w:val="lowerLetter"/>
      <w:lvlText w:val="%2."/>
      <w:lvlJc w:val="left"/>
      <w:pPr>
        <w:ind w:left="1440" w:hanging="360"/>
      </w:pPr>
    </w:lvl>
    <w:lvl w:ilvl="2" w:tplc="3DC4D634" w:tentative="1">
      <w:start w:val="1"/>
      <w:numFmt w:val="lowerRoman"/>
      <w:lvlText w:val="%3."/>
      <w:lvlJc w:val="right"/>
      <w:pPr>
        <w:ind w:left="2160" w:hanging="180"/>
      </w:pPr>
    </w:lvl>
    <w:lvl w:ilvl="3" w:tplc="2BEEB69A" w:tentative="1">
      <w:start w:val="1"/>
      <w:numFmt w:val="decimal"/>
      <w:lvlText w:val="%4."/>
      <w:lvlJc w:val="left"/>
      <w:pPr>
        <w:ind w:left="2880" w:hanging="360"/>
      </w:pPr>
    </w:lvl>
    <w:lvl w:ilvl="4" w:tplc="E280DC48" w:tentative="1">
      <w:start w:val="1"/>
      <w:numFmt w:val="lowerLetter"/>
      <w:lvlText w:val="%5."/>
      <w:lvlJc w:val="left"/>
      <w:pPr>
        <w:ind w:left="3600" w:hanging="360"/>
      </w:pPr>
    </w:lvl>
    <w:lvl w:ilvl="5" w:tplc="2FC27CF0" w:tentative="1">
      <w:start w:val="1"/>
      <w:numFmt w:val="lowerRoman"/>
      <w:lvlText w:val="%6."/>
      <w:lvlJc w:val="right"/>
      <w:pPr>
        <w:ind w:left="4320" w:hanging="180"/>
      </w:pPr>
    </w:lvl>
    <w:lvl w:ilvl="6" w:tplc="60A867BE" w:tentative="1">
      <w:start w:val="1"/>
      <w:numFmt w:val="decimal"/>
      <w:lvlText w:val="%7."/>
      <w:lvlJc w:val="left"/>
      <w:pPr>
        <w:ind w:left="5040" w:hanging="360"/>
      </w:pPr>
    </w:lvl>
    <w:lvl w:ilvl="7" w:tplc="5D2A77AC" w:tentative="1">
      <w:start w:val="1"/>
      <w:numFmt w:val="lowerLetter"/>
      <w:lvlText w:val="%8."/>
      <w:lvlJc w:val="left"/>
      <w:pPr>
        <w:ind w:left="5760" w:hanging="360"/>
      </w:pPr>
    </w:lvl>
    <w:lvl w:ilvl="8" w:tplc="80AA9EC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80640A4"/>
    <w:multiLevelType w:val="multilevel"/>
    <w:tmpl w:val="1326D5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7EDE5764"/>
    <w:multiLevelType w:val="multilevel"/>
    <w:tmpl w:val="B30C54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874608025">
    <w:abstractNumId w:val="30"/>
  </w:num>
  <w:num w:numId="2" w16cid:durableId="1368026320">
    <w:abstractNumId w:val="7"/>
  </w:num>
  <w:num w:numId="3" w16cid:durableId="1495880849">
    <w:abstractNumId w:val="27"/>
  </w:num>
  <w:num w:numId="4" w16cid:durableId="2124104042">
    <w:abstractNumId w:val="15"/>
  </w:num>
  <w:num w:numId="5" w16cid:durableId="473453370">
    <w:abstractNumId w:val="5"/>
  </w:num>
  <w:num w:numId="6" w16cid:durableId="1290210736">
    <w:abstractNumId w:val="19"/>
  </w:num>
  <w:num w:numId="7" w16cid:durableId="2068526406">
    <w:abstractNumId w:val="29"/>
  </w:num>
  <w:num w:numId="8" w16cid:durableId="1098016601">
    <w:abstractNumId w:val="28"/>
  </w:num>
  <w:num w:numId="9" w16cid:durableId="604390077">
    <w:abstractNumId w:val="10"/>
  </w:num>
  <w:num w:numId="10" w16cid:durableId="799690446">
    <w:abstractNumId w:val="11"/>
  </w:num>
  <w:num w:numId="11" w16cid:durableId="908268822">
    <w:abstractNumId w:val="23"/>
  </w:num>
  <w:num w:numId="12" w16cid:durableId="1927498022">
    <w:abstractNumId w:val="25"/>
  </w:num>
  <w:num w:numId="13" w16cid:durableId="979114517">
    <w:abstractNumId w:val="3"/>
  </w:num>
  <w:num w:numId="14" w16cid:durableId="112478148">
    <w:abstractNumId w:val="2"/>
  </w:num>
  <w:num w:numId="15" w16cid:durableId="1459104128">
    <w:abstractNumId w:val="22"/>
  </w:num>
  <w:num w:numId="16" w16cid:durableId="1647394640">
    <w:abstractNumId w:val="8"/>
  </w:num>
  <w:num w:numId="17" w16cid:durableId="1946572998">
    <w:abstractNumId w:val="16"/>
  </w:num>
  <w:num w:numId="18" w16cid:durableId="778258340">
    <w:abstractNumId w:val="31"/>
  </w:num>
  <w:num w:numId="19" w16cid:durableId="1584297673">
    <w:abstractNumId w:val="0"/>
  </w:num>
  <w:num w:numId="20" w16cid:durableId="1587838537">
    <w:abstractNumId w:val="18"/>
  </w:num>
  <w:num w:numId="21" w16cid:durableId="2142647145">
    <w:abstractNumId w:val="13"/>
  </w:num>
  <w:num w:numId="22" w16cid:durableId="1636062342">
    <w:abstractNumId w:val="4"/>
  </w:num>
  <w:num w:numId="23" w16cid:durableId="285082816">
    <w:abstractNumId w:val="12"/>
  </w:num>
  <w:num w:numId="24" w16cid:durableId="239171736">
    <w:abstractNumId w:val="20"/>
  </w:num>
  <w:num w:numId="25" w16cid:durableId="1709640057">
    <w:abstractNumId w:val="1"/>
  </w:num>
  <w:num w:numId="26" w16cid:durableId="701393929">
    <w:abstractNumId w:val="14"/>
  </w:num>
  <w:num w:numId="27" w16cid:durableId="1736465998">
    <w:abstractNumId w:val="17"/>
  </w:num>
  <w:num w:numId="28" w16cid:durableId="1822963827">
    <w:abstractNumId w:val="21"/>
  </w:num>
  <w:num w:numId="29" w16cid:durableId="1855723395">
    <w:abstractNumId w:val="32"/>
  </w:num>
  <w:num w:numId="30" w16cid:durableId="890464416">
    <w:abstractNumId w:val="6"/>
  </w:num>
  <w:num w:numId="31" w16cid:durableId="1879513555">
    <w:abstractNumId w:val="24"/>
  </w:num>
  <w:num w:numId="32" w16cid:durableId="1155220545">
    <w:abstractNumId w:val="9"/>
  </w:num>
  <w:num w:numId="33" w16cid:durableId="1380975927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grammar="clean"/>
  <w:defaultTabStop w:val="720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zNzU0N7awMDc2MTdV0lEKTi0uzszPAykwqgUA6vLz0SwAAAA="/>
  </w:docVars>
  <w:rsids>
    <w:rsidRoot w:val="000C5C67"/>
    <w:rsid w:val="00001778"/>
    <w:rsid w:val="00001D87"/>
    <w:rsid w:val="000108C8"/>
    <w:rsid w:val="00012A04"/>
    <w:rsid w:val="00017E64"/>
    <w:rsid w:val="00024CD4"/>
    <w:rsid w:val="000407A4"/>
    <w:rsid w:val="0004538B"/>
    <w:rsid w:val="0005043D"/>
    <w:rsid w:val="00063275"/>
    <w:rsid w:val="00074B5C"/>
    <w:rsid w:val="000812AF"/>
    <w:rsid w:val="00087552"/>
    <w:rsid w:val="000C2A2A"/>
    <w:rsid w:val="000C542D"/>
    <w:rsid w:val="000C5C67"/>
    <w:rsid w:val="000C76DE"/>
    <w:rsid w:val="000D0607"/>
    <w:rsid w:val="000D6452"/>
    <w:rsid w:val="000D7FAE"/>
    <w:rsid w:val="000E1535"/>
    <w:rsid w:val="000F0605"/>
    <w:rsid w:val="000F7582"/>
    <w:rsid w:val="001011A7"/>
    <w:rsid w:val="00106314"/>
    <w:rsid w:val="00122238"/>
    <w:rsid w:val="001235E0"/>
    <w:rsid w:val="00124C96"/>
    <w:rsid w:val="00126172"/>
    <w:rsid w:val="00126FAE"/>
    <w:rsid w:val="001364C9"/>
    <w:rsid w:val="001469E1"/>
    <w:rsid w:val="0016087D"/>
    <w:rsid w:val="00165240"/>
    <w:rsid w:val="001777BF"/>
    <w:rsid w:val="001B1D57"/>
    <w:rsid w:val="001C2646"/>
    <w:rsid w:val="001D48C5"/>
    <w:rsid w:val="001E5E75"/>
    <w:rsid w:val="001F03B2"/>
    <w:rsid w:val="001F0E6C"/>
    <w:rsid w:val="00203EE5"/>
    <w:rsid w:val="00222CBC"/>
    <w:rsid w:val="00226988"/>
    <w:rsid w:val="0022750B"/>
    <w:rsid w:val="00235F57"/>
    <w:rsid w:val="00236F24"/>
    <w:rsid w:val="00262CF4"/>
    <w:rsid w:val="0027299A"/>
    <w:rsid w:val="00284ECB"/>
    <w:rsid w:val="00284ED3"/>
    <w:rsid w:val="00292DB3"/>
    <w:rsid w:val="002958F2"/>
    <w:rsid w:val="00295C9D"/>
    <w:rsid w:val="002A52ED"/>
    <w:rsid w:val="002B194E"/>
    <w:rsid w:val="002B3A13"/>
    <w:rsid w:val="002B546F"/>
    <w:rsid w:val="002C78FB"/>
    <w:rsid w:val="002D32D1"/>
    <w:rsid w:val="002E0A63"/>
    <w:rsid w:val="002E5383"/>
    <w:rsid w:val="002F1AA1"/>
    <w:rsid w:val="002F4586"/>
    <w:rsid w:val="002F4A1C"/>
    <w:rsid w:val="00315F9E"/>
    <w:rsid w:val="00316F3D"/>
    <w:rsid w:val="00322D63"/>
    <w:rsid w:val="00323E3E"/>
    <w:rsid w:val="00342BC2"/>
    <w:rsid w:val="00354CEB"/>
    <w:rsid w:val="00356394"/>
    <w:rsid w:val="0036737B"/>
    <w:rsid w:val="003770FE"/>
    <w:rsid w:val="00377A99"/>
    <w:rsid w:val="0038200B"/>
    <w:rsid w:val="00397A63"/>
    <w:rsid w:val="003A4211"/>
    <w:rsid w:val="003A51F5"/>
    <w:rsid w:val="003B6767"/>
    <w:rsid w:val="003C0D12"/>
    <w:rsid w:val="003C2985"/>
    <w:rsid w:val="003C3A02"/>
    <w:rsid w:val="003D2089"/>
    <w:rsid w:val="003D76BE"/>
    <w:rsid w:val="003F378A"/>
    <w:rsid w:val="003F7028"/>
    <w:rsid w:val="004012BE"/>
    <w:rsid w:val="00405007"/>
    <w:rsid w:val="004131E6"/>
    <w:rsid w:val="004153BA"/>
    <w:rsid w:val="00421969"/>
    <w:rsid w:val="00424A71"/>
    <w:rsid w:val="00425E39"/>
    <w:rsid w:val="0042651C"/>
    <w:rsid w:val="004318F3"/>
    <w:rsid w:val="00432649"/>
    <w:rsid w:val="004359D2"/>
    <w:rsid w:val="00450358"/>
    <w:rsid w:val="004535A9"/>
    <w:rsid w:val="004555FE"/>
    <w:rsid w:val="0046204A"/>
    <w:rsid w:val="00473887"/>
    <w:rsid w:val="004757B6"/>
    <w:rsid w:val="00475C90"/>
    <w:rsid w:val="004768C1"/>
    <w:rsid w:val="00493FC4"/>
    <w:rsid w:val="004A3935"/>
    <w:rsid w:val="004B5FBE"/>
    <w:rsid w:val="004D29F0"/>
    <w:rsid w:val="004D4C59"/>
    <w:rsid w:val="004E4BD9"/>
    <w:rsid w:val="0050557E"/>
    <w:rsid w:val="00515A45"/>
    <w:rsid w:val="005401D4"/>
    <w:rsid w:val="0054425F"/>
    <w:rsid w:val="00554A6D"/>
    <w:rsid w:val="00560198"/>
    <w:rsid w:val="005828AB"/>
    <w:rsid w:val="00582F0D"/>
    <w:rsid w:val="00590025"/>
    <w:rsid w:val="00591466"/>
    <w:rsid w:val="005A484A"/>
    <w:rsid w:val="005B3C41"/>
    <w:rsid w:val="005D0758"/>
    <w:rsid w:val="005D09EA"/>
    <w:rsid w:val="005D1F73"/>
    <w:rsid w:val="005D4772"/>
    <w:rsid w:val="005E32B2"/>
    <w:rsid w:val="006024CC"/>
    <w:rsid w:val="00613AD9"/>
    <w:rsid w:val="00620B56"/>
    <w:rsid w:val="00640C52"/>
    <w:rsid w:val="006554E6"/>
    <w:rsid w:val="006748D8"/>
    <w:rsid w:val="00680DCF"/>
    <w:rsid w:val="00682D10"/>
    <w:rsid w:val="0069674B"/>
    <w:rsid w:val="0069754E"/>
    <w:rsid w:val="006A2B1D"/>
    <w:rsid w:val="006A74B6"/>
    <w:rsid w:val="006A77FA"/>
    <w:rsid w:val="006A7824"/>
    <w:rsid w:val="006A7B38"/>
    <w:rsid w:val="006B31D4"/>
    <w:rsid w:val="006B6640"/>
    <w:rsid w:val="006D0AB7"/>
    <w:rsid w:val="006E0C47"/>
    <w:rsid w:val="00703A45"/>
    <w:rsid w:val="0070531C"/>
    <w:rsid w:val="007064C1"/>
    <w:rsid w:val="007235FA"/>
    <w:rsid w:val="0072696F"/>
    <w:rsid w:val="00730623"/>
    <w:rsid w:val="0075085E"/>
    <w:rsid w:val="007528C8"/>
    <w:rsid w:val="00761CDE"/>
    <w:rsid w:val="00764402"/>
    <w:rsid w:val="00767305"/>
    <w:rsid w:val="00780CFE"/>
    <w:rsid w:val="00783398"/>
    <w:rsid w:val="00783C50"/>
    <w:rsid w:val="00787CB0"/>
    <w:rsid w:val="00791114"/>
    <w:rsid w:val="00796115"/>
    <w:rsid w:val="00797671"/>
    <w:rsid w:val="007A003F"/>
    <w:rsid w:val="007A2A59"/>
    <w:rsid w:val="007A53B4"/>
    <w:rsid w:val="007A6687"/>
    <w:rsid w:val="007B3BFC"/>
    <w:rsid w:val="007C1D0F"/>
    <w:rsid w:val="007D36F3"/>
    <w:rsid w:val="007D6B44"/>
    <w:rsid w:val="007E05B3"/>
    <w:rsid w:val="007E1961"/>
    <w:rsid w:val="007E7A09"/>
    <w:rsid w:val="007F0D32"/>
    <w:rsid w:val="007F3827"/>
    <w:rsid w:val="007F6725"/>
    <w:rsid w:val="00800BCE"/>
    <w:rsid w:val="00801A4F"/>
    <w:rsid w:val="0080229A"/>
    <w:rsid w:val="008033A6"/>
    <w:rsid w:val="00805111"/>
    <w:rsid w:val="008306C6"/>
    <w:rsid w:val="008312B8"/>
    <w:rsid w:val="00840EAA"/>
    <w:rsid w:val="00844B56"/>
    <w:rsid w:val="00846E6C"/>
    <w:rsid w:val="0085314D"/>
    <w:rsid w:val="00857372"/>
    <w:rsid w:val="00863443"/>
    <w:rsid w:val="008724E1"/>
    <w:rsid w:val="00872F05"/>
    <w:rsid w:val="008802B1"/>
    <w:rsid w:val="0088468F"/>
    <w:rsid w:val="00896AD4"/>
    <w:rsid w:val="008A3EA2"/>
    <w:rsid w:val="008C5343"/>
    <w:rsid w:val="008D349A"/>
    <w:rsid w:val="008F55B5"/>
    <w:rsid w:val="008F7A6C"/>
    <w:rsid w:val="0090631B"/>
    <w:rsid w:val="009126D6"/>
    <w:rsid w:val="00912EDF"/>
    <w:rsid w:val="00920941"/>
    <w:rsid w:val="00921655"/>
    <w:rsid w:val="0092351D"/>
    <w:rsid w:val="00930317"/>
    <w:rsid w:val="00931883"/>
    <w:rsid w:val="00945332"/>
    <w:rsid w:val="0095006C"/>
    <w:rsid w:val="00952ED0"/>
    <w:rsid w:val="009564BF"/>
    <w:rsid w:val="00957143"/>
    <w:rsid w:val="00957379"/>
    <w:rsid w:val="00963FAE"/>
    <w:rsid w:val="00984B26"/>
    <w:rsid w:val="00987C7E"/>
    <w:rsid w:val="00993139"/>
    <w:rsid w:val="00997ADD"/>
    <w:rsid w:val="009B3CF7"/>
    <w:rsid w:val="009B5109"/>
    <w:rsid w:val="009C5E21"/>
    <w:rsid w:val="009E5688"/>
    <w:rsid w:val="009E585D"/>
    <w:rsid w:val="00A02B45"/>
    <w:rsid w:val="00A05A85"/>
    <w:rsid w:val="00A17F17"/>
    <w:rsid w:val="00A24CB8"/>
    <w:rsid w:val="00A30D2B"/>
    <w:rsid w:val="00A37FB8"/>
    <w:rsid w:val="00A429A3"/>
    <w:rsid w:val="00A4534E"/>
    <w:rsid w:val="00A66B7C"/>
    <w:rsid w:val="00A72EFC"/>
    <w:rsid w:val="00A84769"/>
    <w:rsid w:val="00A84E4E"/>
    <w:rsid w:val="00A86B6F"/>
    <w:rsid w:val="00A87590"/>
    <w:rsid w:val="00AC589D"/>
    <w:rsid w:val="00AD294B"/>
    <w:rsid w:val="00AD384C"/>
    <w:rsid w:val="00AE4E32"/>
    <w:rsid w:val="00AE77EB"/>
    <w:rsid w:val="00B0218E"/>
    <w:rsid w:val="00B039C6"/>
    <w:rsid w:val="00B15F6B"/>
    <w:rsid w:val="00B17820"/>
    <w:rsid w:val="00B24557"/>
    <w:rsid w:val="00B31A57"/>
    <w:rsid w:val="00B35668"/>
    <w:rsid w:val="00B37B7C"/>
    <w:rsid w:val="00B401FF"/>
    <w:rsid w:val="00B46E4E"/>
    <w:rsid w:val="00B52D68"/>
    <w:rsid w:val="00B57222"/>
    <w:rsid w:val="00B73D16"/>
    <w:rsid w:val="00B7758C"/>
    <w:rsid w:val="00BB57D8"/>
    <w:rsid w:val="00BC2444"/>
    <w:rsid w:val="00BC4E6E"/>
    <w:rsid w:val="00BC5356"/>
    <w:rsid w:val="00BC5F32"/>
    <w:rsid w:val="00BD4D6F"/>
    <w:rsid w:val="00BE6984"/>
    <w:rsid w:val="00BE79EF"/>
    <w:rsid w:val="00BE7E46"/>
    <w:rsid w:val="00C25CE9"/>
    <w:rsid w:val="00C32D3A"/>
    <w:rsid w:val="00C473FE"/>
    <w:rsid w:val="00C54783"/>
    <w:rsid w:val="00C60E2B"/>
    <w:rsid w:val="00C644C9"/>
    <w:rsid w:val="00C64707"/>
    <w:rsid w:val="00C828C4"/>
    <w:rsid w:val="00C837D9"/>
    <w:rsid w:val="00C878A1"/>
    <w:rsid w:val="00C91ECA"/>
    <w:rsid w:val="00C930A2"/>
    <w:rsid w:val="00CA3DD2"/>
    <w:rsid w:val="00CB3FA1"/>
    <w:rsid w:val="00CB41BB"/>
    <w:rsid w:val="00CC2D04"/>
    <w:rsid w:val="00CC71C9"/>
    <w:rsid w:val="00CD31C1"/>
    <w:rsid w:val="00CD4993"/>
    <w:rsid w:val="00CE55DF"/>
    <w:rsid w:val="00CF3C49"/>
    <w:rsid w:val="00D0451E"/>
    <w:rsid w:val="00D2284D"/>
    <w:rsid w:val="00D279C6"/>
    <w:rsid w:val="00D3336A"/>
    <w:rsid w:val="00D370AC"/>
    <w:rsid w:val="00D72A58"/>
    <w:rsid w:val="00DA0C2A"/>
    <w:rsid w:val="00DB4A8B"/>
    <w:rsid w:val="00DC713C"/>
    <w:rsid w:val="00DD07BF"/>
    <w:rsid w:val="00DD2729"/>
    <w:rsid w:val="00DE4FB1"/>
    <w:rsid w:val="00DF39C3"/>
    <w:rsid w:val="00E03FE6"/>
    <w:rsid w:val="00E27D25"/>
    <w:rsid w:val="00E46002"/>
    <w:rsid w:val="00E55673"/>
    <w:rsid w:val="00E67274"/>
    <w:rsid w:val="00E756C3"/>
    <w:rsid w:val="00E77BE5"/>
    <w:rsid w:val="00E823DB"/>
    <w:rsid w:val="00E85360"/>
    <w:rsid w:val="00E93B2A"/>
    <w:rsid w:val="00E94ED4"/>
    <w:rsid w:val="00E96A6E"/>
    <w:rsid w:val="00EA2DA3"/>
    <w:rsid w:val="00EA6783"/>
    <w:rsid w:val="00EC6941"/>
    <w:rsid w:val="00ED361F"/>
    <w:rsid w:val="00ED776A"/>
    <w:rsid w:val="00EE1AED"/>
    <w:rsid w:val="00EE2476"/>
    <w:rsid w:val="00EE3D84"/>
    <w:rsid w:val="00EE4100"/>
    <w:rsid w:val="00EE4D04"/>
    <w:rsid w:val="00EE6886"/>
    <w:rsid w:val="00EE6ACB"/>
    <w:rsid w:val="00EF2214"/>
    <w:rsid w:val="00EF5551"/>
    <w:rsid w:val="00F01CA7"/>
    <w:rsid w:val="00F131DF"/>
    <w:rsid w:val="00F25122"/>
    <w:rsid w:val="00F26474"/>
    <w:rsid w:val="00F36981"/>
    <w:rsid w:val="00F41786"/>
    <w:rsid w:val="00F449A6"/>
    <w:rsid w:val="00F50083"/>
    <w:rsid w:val="00F5779C"/>
    <w:rsid w:val="00F64B4E"/>
    <w:rsid w:val="00F671D8"/>
    <w:rsid w:val="00F7386B"/>
    <w:rsid w:val="00F77ED0"/>
    <w:rsid w:val="00F80819"/>
    <w:rsid w:val="00F87C25"/>
    <w:rsid w:val="00FA1848"/>
    <w:rsid w:val="00FA1D75"/>
    <w:rsid w:val="00FA4F23"/>
    <w:rsid w:val="00FB069C"/>
    <w:rsid w:val="00FB34A6"/>
    <w:rsid w:val="00FB680F"/>
    <w:rsid w:val="00FD0049"/>
    <w:rsid w:val="00FE7546"/>
    <w:rsid w:val="00FF1A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ECD9599"/>
  <w15:chartTrackingRefBased/>
  <w15:docId w15:val="{986B967F-6120-4EF3-B91B-DA3D35C174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FA1D75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0C5C67"/>
    <w:pPr>
      <w:ind w:left="720"/>
      <w:contextualSpacing/>
    </w:pPr>
  </w:style>
  <w:style w:type="character" w:styleId="Collegamentoipertestuale">
    <w:name w:val="Hyperlink"/>
    <w:basedOn w:val="Carpredefinitoparagrafo"/>
    <w:uiPriority w:val="99"/>
    <w:unhideWhenUsed/>
    <w:rsid w:val="00BC2444"/>
    <w:rPr>
      <w:color w:val="0563C1" w:themeColor="hyperlink"/>
      <w:u w:val="single"/>
    </w:rPr>
  </w:style>
  <w:style w:type="paragraph" w:styleId="Intestazione">
    <w:name w:val="header"/>
    <w:basedOn w:val="Normale"/>
    <w:link w:val="IntestazioneCarattere"/>
    <w:uiPriority w:val="99"/>
    <w:unhideWhenUsed/>
    <w:rsid w:val="000F7582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0F7582"/>
  </w:style>
  <w:style w:type="paragraph" w:styleId="Pidipagina">
    <w:name w:val="footer"/>
    <w:basedOn w:val="Normale"/>
    <w:link w:val="PidipaginaCarattere"/>
    <w:uiPriority w:val="99"/>
    <w:unhideWhenUsed/>
    <w:rsid w:val="000F7582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0F7582"/>
  </w:style>
  <w:style w:type="character" w:customStyle="1" w:styleId="websearch-marked">
    <w:name w:val="web_search-marked"/>
    <w:basedOn w:val="Carpredefinitoparagrafo"/>
    <w:rsid w:val="001777BF"/>
  </w:style>
  <w:style w:type="paragraph" w:styleId="Revisione">
    <w:name w:val="Revision"/>
    <w:hidden/>
    <w:uiPriority w:val="99"/>
    <w:semiHidden/>
    <w:rsid w:val="007E1961"/>
    <w:pPr>
      <w:spacing w:after="0" w:line="240" w:lineRule="auto"/>
    </w:p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6A2B1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6A2B1D"/>
    <w:rPr>
      <w:rFonts w:ascii="Segoe UI" w:hAnsi="Segoe UI" w:cs="Segoe UI"/>
      <w:sz w:val="18"/>
      <w:szCs w:val="18"/>
    </w:rPr>
  </w:style>
  <w:style w:type="character" w:styleId="Rimandocommento">
    <w:name w:val="annotation reference"/>
    <w:basedOn w:val="Carpredefinitoparagrafo"/>
    <w:uiPriority w:val="99"/>
    <w:semiHidden/>
    <w:unhideWhenUsed/>
    <w:rsid w:val="006A2B1D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6A2B1D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6A2B1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6A2B1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6A2B1D"/>
    <w:rPr>
      <w:b/>
      <w:bCs/>
      <w:sz w:val="20"/>
      <w:szCs w:val="20"/>
    </w:rPr>
  </w:style>
  <w:style w:type="paragraph" w:styleId="Corpotesto">
    <w:name w:val="Body Text"/>
    <w:basedOn w:val="Normale"/>
    <w:link w:val="CorpotestoCarattere"/>
    <w:uiPriority w:val="1"/>
    <w:qFormat/>
    <w:rsid w:val="00493FC4"/>
    <w:pPr>
      <w:widowControl w:val="0"/>
      <w:autoSpaceDE w:val="0"/>
      <w:autoSpaceDN w:val="0"/>
      <w:spacing w:after="0" w:line="240" w:lineRule="auto"/>
    </w:pPr>
    <w:rPr>
      <w:rFonts w:ascii="Tahoma" w:eastAsia="Tahoma" w:hAnsi="Tahoma" w:cs="Tahoma"/>
      <w:sz w:val="20"/>
      <w:szCs w:val="20"/>
    </w:rPr>
  </w:style>
  <w:style w:type="character" w:customStyle="1" w:styleId="CorpotestoCarattere">
    <w:name w:val="Corpo testo Carattere"/>
    <w:basedOn w:val="Carpredefinitoparagrafo"/>
    <w:link w:val="Corpotesto"/>
    <w:uiPriority w:val="1"/>
    <w:rsid w:val="00493FC4"/>
    <w:rPr>
      <w:rFonts w:ascii="Tahoma" w:eastAsia="Tahoma" w:hAnsi="Tahoma" w:cs="Tahoma"/>
      <w:sz w:val="20"/>
      <w:szCs w:val="20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69754E"/>
    <w:pPr>
      <w:spacing w:after="0" w:line="240" w:lineRule="auto"/>
    </w:pPr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69754E"/>
    <w:rPr>
      <w:sz w:val="20"/>
      <w:szCs w:val="20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69754E"/>
    <w:rPr>
      <w:vertAlign w:val="superscript"/>
    </w:rPr>
  </w:style>
  <w:style w:type="character" w:styleId="Collegamentovisitato">
    <w:name w:val="FollowedHyperlink"/>
    <w:basedOn w:val="Carpredefinitoparagrafo"/>
    <w:uiPriority w:val="99"/>
    <w:semiHidden/>
    <w:unhideWhenUsed/>
    <w:rsid w:val="00C644C9"/>
    <w:rPr>
      <w:color w:val="954F72" w:themeColor="followedHyperlink"/>
      <w:u w:val="single"/>
    </w:rPr>
  </w:style>
  <w:style w:type="paragraph" w:customStyle="1" w:styleId="paragraph">
    <w:name w:val="paragraph"/>
    <w:basedOn w:val="Normale"/>
    <w:rsid w:val="004555F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normaltextrun">
    <w:name w:val="normaltextrun"/>
    <w:basedOn w:val="Carpredefinitoparagrafo"/>
    <w:rsid w:val="004555FE"/>
  </w:style>
  <w:style w:type="character" w:customStyle="1" w:styleId="eop">
    <w:name w:val="eop"/>
    <w:basedOn w:val="Carpredefinitoparagrafo"/>
    <w:rsid w:val="004555FE"/>
  </w:style>
  <w:style w:type="character" w:styleId="Menzionenonrisolta">
    <w:name w:val="Unresolved Mention"/>
    <w:basedOn w:val="Carpredefinitoparagrafo"/>
    <w:uiPriority w:val="99"/>
    <w:semiHidden/>
    <w:unhideWhenUsed/>
    <w:rsid w:val="001B1D57"/>
    <w:rPr>
      <w:color w:val="605E5C"/>
      <w:shd w:val="clear" w:color="auto" w:fill="E1DFDD"/>
    </w:rPr>
  </w:style>
  <w:style w:type="character" w:styleId="Testosegnaposto">
    <w:name w:val="Placeholder Text"/>
    <w:basedOn w:val="Carpredefinitoparagrafo"/>
    <w:uiPriority w:val="99"/>
    <w:semiHidden/>
    <w:rsid w:val="0090631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960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00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59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679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657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609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449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11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48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0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23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58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97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83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709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44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A0D6D781023E647836D653A8CDC7605" ma:contentTypeVersion="13" ma:contentTypeDescription="Umožňuje vytvoriť nový dokument." ma:contentTypeScope="" ma:versionID="b08c6486e843726aa500a91eaed3127c">
  <xsd:schema xmlns:xsd="http://www.w3.org/2001/XMLSchema" xmlns:xs="http://www.w3.org/2001/XMLSchema" xmlns:p="http://schemas.microsoft.com/office/2006/metadata/properties" xmlns:ns3="d4132698-efcf-4421-bf31-6b81d1623da4" xmlns:ns4="f9647583-738d-48e6-8986-a68e5780fd24" targetNamespace="http://schemas.microsoft.com/office/2006/metadata/properties" ma:root="true" ma:fieldsID="2cfc256d34264556fcfdc3863d3b4a58" ns3:_="" ns4:_="">
    <xsd:import namespace="d4132698-efcf-4421-bf31-6b81d1623da4"/>
    <xsd:import namespace="f9647583-738d-48e6-8986-a68e5780fd2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132698-efcf-4421-bf31-6b81d1623da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647583-738d-48e6-8986-a68e5780fd24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Zdieľa sa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Zdieľané s podrobnosťa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Príkaz hash indikátora zdieľ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20EB356-9FC1-4A2A-A212-240EDCBF17A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3174017-233A-413B-988B-28EC0FE27A0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4132698-efcf-4421-bf31-6b81d1623da4"/>
    <ds:schemaRef ds:uri="f9647583-738d-48e6-8986-a68e5780fd2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AC18A4A-05EA-40D7-95A5-BA9F9CCCC15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80A7A22-7D8D-42E4-B002-0E5035CAF3F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756</Words>
  <Characters>4310</Characters>
  <Application>Microsoft Office Word</Application>
  <DocSecurity>0</DocSecurity>
  <Lines>35</Lines>
  <Paragraphs>10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olienka Marian</dc:creator>
  <cp:lastModifiedBy>Mario De Martino</cp:lastModifiedBy>
  <cp:revision>1</cp:revision>
  <dcterms:created xsi:type="dcterms:W3CDTF">2023-05-04T21:48:00Z</dcterms:created>
  <dcterms:modified xsi:type="dcterms:W3CDTF">2023-05-19T11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A0D6D781023E647836D653A8CDC7605</vt:lpwstr>
  </property>
</Properties>
</file>